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F57284" w14:textId="77777777" w:rsidR="005F383C" w:rsidRDefault="005F383C" w:rsidP="005F383C">
      <w:pPr>
        <w:jc w:val="center"/>
        <w:rPr>
          <w:sz w:val="24"/>
          <w:szCs w:val="24"/>
        </w:rPr>
      </w:pPr>
    </w:p>
    <w:p w14:paraId="5D6AAC53" w14:textId="77777777" w:rsidR="005F383C" w:rsidRDefault="005F383C" w:rsidP="005F383C">
      <w:pPr>
        <w:jc w:val="center"/>
        <w:rPr>
          <w:sz w:val="24"/>
          <w:szCs w:val="24"/>
        </w:rPr>
      </w:pPr>
    </w:p>
    <w:p w14:paraId="4DEDDAA9" w14:textId="77777777" w:rsidR="00FC4477" w:rsidRDefault="00FC4477" w:rsidP="005F383C">
      <w:pPr>
        <w:jc w:val="center"/>
        <w:rPr>
          <w:sz w:val="24"/>
          <w:szCs w:val="24"/>
        </w:rPr>
      </w:pPr>
    </w:p>
    <w:p w14:paraId="126B5170" w14:textId="77777777" w:rsidR="00FC4477" w:rsidRDefault="00FC4477" w:rsidP="005F383C">
      <w:pPr>
        <w:jc w:val="center"/>
        <w:rPr>
          <w:sz w:val="24"/>
          <w:szCs w:val="24"/>
        </w:rPr>
      </w:pPr>
    </w:p>
    <w:p w14:paraId="7BE23C44" w14:textId="54370293" w:rsidR="00460E0C" w:rsidRDefault="005F383C" w:rsidP="005F383C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638FF30C" wp14:editId="46F6F279">
            <wp:extent cx="1581150" cy="1581150"/>
            <wp:effectExtent l="0" t="0" r="0" b="0"/>
            <wp:docPr id="819331134" name="Picture 4" descr="East West University | Dhak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East West University | Dhaka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1150" cy="158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D85A0" w14:textId="43C269C2" w:rsidR="005F383C" w:rsidRDefault="005F383C" w:rsidP="005F383C">
      <w:pPr>
        <w:jc w:val="center"/>
        <w:rPr>
          <w:b/>
          <w:bCs/>
          <w:sz w:val="24"/>
          <w:szCs w:val="24"/>
        </w:rPr>
      </w:pPr>
      <w:r w:rsidRPr="005F383C">
        <w:rPr>
          <w:b/>
          <w:bCs/>
          <w:sz w:val="34"/>
          <w:szCs w:val="34"/>
        </w:rPr>
        <w:t>Lab 1 report</w:t>
      </w:r>
    </w:p>
    <w:p w14:paraId="456B17C0" w14:textId="77777777" w:rsidR="005F383C" w:rsidRDefault="005F383C" w:rsidP="005F383C">
      <w:pPr>
        <w:jc w:val="center"/>
        <w:rPr>
          <w:b/>
          <w:bCs/>
          <w:sz w:val="24"/>
          <w:szCs w:val="24"/>
        </w:rPr>
      </w:pPr>
    </w:p>
    <w:p w14:paraId="6330EA67" w14:textId="4900B805" w:rsidR="005F383C" w:rsidRPr="005F383C" w:rsidRDefault="005F383C" w:rsidP="005F383C">
      <w:pPr>
        <w:jc w:val="center"/>
        <w:rPr>
          <w:b/>
          <w:bCs/>
          <w:sz w:val="28"/>
          <w:szCs w:val="28"/>
        </w:rPr>
      </w:pPr>
      <w:r w:rsidRPr="005F383C">
        <w:rPr>
          <w:b/>
          <w:bCs/>
          <w:sz w:val="28"/>
          <w:szCs w:val="28"/>
        </w:rPr>
        <w:t>Submitted to:</w:t>
      </w:r>
    </w:p>
    <w:p w14:paraId="13801F5D" w14:textId="09C4B1E5" w:rsidR="005F383C" w:rsidRDefault="005F383C" w:rsidP="005F383C">
      <w:pPr>
        <w:jc w:val="center"/>
        <w:rPr>
          <w:sz w:val="24"/>
          <w:szCs w:val="24"/>
        </w:rPr>
      </w:pPr>
      <w:r>
        <w:rPr>
          <w:sz w:val="24"/>
          <w:szCs w:val="24"/>
        </w:rPr>
        <w:t>Dr. Raihan Ul Islam</w:t>
      </w:r>
    </w:p>
    <w:p w14:paraId="75FE7964" w14:textId="77777777" w:rsidR="00FC4477" w:rsidRPr="005F383C" w:rsidRDefault="00FC4477" w:rsidP="005F383C">
      <w:pPr>
        <w:jc w:val="center"/>
        <w:rPr>
          <w:sz w:val="24"/>
          <w:szCs w:val="24"/>
        </w:rPr>
      </w:pPr>
    </w:p>
    <w:p w14:paraId="7143150F" w14:textId="6FDEC0A0" w:rsidR="005F383C" w:rsidRPr="005F383C" w:rsidRDefault="005F383C" w:rsidP="005F383C">
      <w:pPr>
        <w:jc w:val="center"/>
        <w:rPr>
          <w:b/>
          <w:bCs/>
          <w:sz w:val="28"/>
          <w:szCs w:val="28"/>
        </w:rPr>
      </w:pPr>
      <w:r w:rsidRPr="005F383C">
        <w:rPr>
          <w:b/>
          <w:bCs/>
          <w:sz w:val="28"/>
          <w:szCs w:val="28"/>
        </w:rPr>
        <w:t>Submitted by:</w:t>
      </w:r>
    </w:p>
    <w:p w14:paraId="7BB997BF" w14:textId="3FB42E78" w:rsidR="005F383C" w:rsidRPr="005F383C" w:rsidRDefault="005F383C" w:rsidP="005F383C">
      <w:pPr>
        <w:jc w:val="center"/>
        <w:rPr>
          <w:sz w:val="24"/>
          <w:szCs w:val="24"/>
        </w:rPr>
      </w:pPr>
      <w:r>
        <w:rPr>
          <w:sz w:val="24"/>
          <w:szCs w:val="24"/>
        </w:rPr>
        <w:t>Md. Arnob Tanvir</w:t>
      </w:r>
    </w:p>
    <w:p w14:paraId="771D7B0C" w14:textId="3E55DC18" w:rsidR="005F383C" w:rsidRPr="005F383C" w:rsidRDefault="005F383C" w:rsidP="005F383C">
      <w:pPr>
        <w:jc w:val="center"/>
        <w:rPr>
          <w:sz w:val="24"/>
          <w:szCs w:val="24"/>
        </w:rPr>
      </w:pPr>
      <w:r w:rsidRPr="005F383C">
        <w:rPr>
          <w:b/>
          <w:bCs/>
          <w:sz w:val="28"/>
          <w:szCs w:val="28"/>
        </w:rPr>
        <w:t>ID: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>2020-1-60-220</w:t>
      </w:r>
    </w:p>
    <w:p w14:paraId="30603967" w14:textId="2B0993FB" w:rsidR="005F383C" w:rsidRDefault="005F383C" w:rsidP="005F383C">
      <w:pPr>
        <w:jc w:val="center"/>
        <w:rPr>
          <w:sz w:val="24"/>
          <w:szCs w:val="24"/>
        </w:rPr>
      </w:pPr>
      <w:r w:rsidRPr="005F383C">
        <w:rPr>
          <w:b/>
          <w:bCs/>
          <w:sz w:val="28"/>
          <w:szCs w:val="28"/>
        </w:rPr>
        <w:t>Date of submission:</w:t>
      </w:r>
      <w:r>
        <w:rPr>
          <w:b/>
          <w:bCs/>
          <w:sz w:val="24"/>
          <w:szCs w:val="24"/>
        </w:rPr>
        <w:t xml:space="preserve"> </w:t>
      </w:r>
      <w:r w:rsidRPr="005F383C">
        <w:rPr>
          <w:sz w:val="24"/>
          <w:szCs w:val="24"/>
        </w:rPr>
        <w:t>07/09/2024</w:t>
      </w:r>
    </w:p>
    <w:p w14:paraId="664046E0" w14:textId="77777777" w:rsidR="00FC4477" w:rsidRDefault="00FC4477" w:rsidP="005F383C">
      <w:pPr>
        <w:jc w:val="center"/>
        <w:rPr>
          <w:sz w:val="24"/>
          <w:szCs w:val="24"/>
        </w:rPr>
      </w:pPr>
    </w:p>
    <w:p w14:paraId="5951529A" w14:textId="77777777" w:rsidR="00FC4477" w:rsidRDefault="00FC4477" w:rsidP="005F383C">
      <w:pPr>
        <w:jc w:val="center"/>
        <w:rPr>
          <w:sz w:val="24"/>
          <w:szCs w:val="24"/>
        </w:rPr>
      </w:pPr>
    </w:p>
    <w:p w14:paraId="272DB026" w14:textId="77777777" w:rsidR="00FC4477" w:rsidRDefault="00FC4477" w:rsidP="005F383C">
      <w:pPr>
        <w:jc w:val="center"/>
        <w:rPr>
          <w:sz w:val="24"/>
          <w:szCs w:val="24"/>
        </w:rPr>
      </w:pPr>
    </w:p>
    <w:p w14:paraId="7A3195B6" w14:textId="77777777" w:rsidR="00FC4477" w:rsidRDefault="00FC4477" w:rsidP="005F383C">
      <w:pPr>
        <w:jc w:val="center"/>
        <w:rPr>
          <w:sz w:val="24"/>
          <w:szCs w:val="24"/>
        </w:rPr>
      </w:pPr>
    </w:p>
    <w:p w14:paraId="2A836129" w14:textId="77777777" w:rsidR="00FC4477" w:rsidRDefault="00FC4477" w:rsidP="005F383C">
      <w:pPr>
        <w:jc w:val="center"/>
        <w:rPr>
          <w:sz w:val="24"/>
          <w:szCs w:val="24"/>
        </w:rPr>
      </w:pPr>
    </w:p>
    <w:p w14:paraId="7F232883" w14:textId="77777777" w:rsidR="00FC4477" w:rsidRDefault="00FC4477" w:rsidP="005F383C">
      <w:pPr>
        <w:jc w:val="center"/>
        <w:rPr>
          <w:sz w:val="24"/>
          <w:szCs w:val="24"/>
        </w:rPr>
      </w:pPr>
    </w:p>
    <w:p w14:paraId="6C4D8B15" w14:textId="77777777" w:rsidR="00FC4477" w:rsidRDefault="00FC4477" w:rsidP="005F383C">
      <w:pPr>
        <w:jc w:val="center"/>
        <w:rPr>
          <w:sz w:val="24"/>
          <w:szCs w:val="24"/>
        </w:rPr>
      </w:pPr>
    </w:p>
    <w:p w14:paraId="4E5ABE0F" w14:textId="77777777" w:rsidR="00FC4477" w:rsidRDefault="00FC4477" w:rsidP="005F383C">
      <w:pPr>
        <w:jc w:val="center"/>
        <w:rPr>
          <w:sz w:val="24"/>
          <w:szCs w:val="24"/>
        </w:rPr>
      </w:pPr>
    </w:p>
    <w:p w14:paraId="71427D66" w14:textId="79979D76" w:rsidR="00FC4477" w:rsidRDefault="00FC4477" w:rsidP="00FC4477">
      <w:pPr>
        <w:rPr>
          <w:b/>
          <w:bCs/>
          <w:sz w:val="30"/>
          <w:szCs w:val="30"/>
        </w:rPr>
      </w:pPr>
      <w:r w:rsidRPr="00FC4477">
        <w:rPr>
          <w:b/>
          <w:bCs/>
          <w:sz w:val="30"/>
          <w:szCs w:val="30"/>
        </w:rPr>
        <w:lastRenderedPageBreak/>
        <w:t>EDA:</w:t>
      </w:r>
    </w:p>
    <w:p w14:paraId="0C170864" w14:textId="53C08DAE" w:rsidR="00FC4477" w:rsidRDefault="00FC4477" w:rsidP="00FC4477">
      <w:pPr>
        <w:rPr>
          <w:sz w:val="30"/>
          <w:szCs w:val="30"/>
        </w:rPr>
      </w:pPr>
      <w:r>
        <w:rPr>
          <w:sz w:val="30"/>
          <w:szCs w:val="30"/>
        </w:rPr>
        <w:tab/>
      </w:r>
      <w:r w:rsidR="00546412" w:rsidRPr="00546412">
        <w:rPr>
          <w:sz w:val="30"/>
          <w:szCs w:val="30"/>
        </w:rPr>
        <w:t>X.describe(include='all').T</w:t>
      </w:r>
    </w:p>
    <w:p w14:paraId="5D01AE62" w14:textId="0885E6DA" w:rsidR="00546412" w:rsidRDefault="00546412" w:rsidP="00FC4477">
      <w:pPr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t xml:space="preserve">Output: </w:t>
      </w:r>
    </w:p>
    <w:p w14:paraId="7B873E6E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b/>
          <w:bCs/>
          <w:sz w:val="30"/>
          <w:szCs w:val="30"/>
        </w:rPr>
        <w:tab/>
      </w:r>
      <w:r w:rsidRPr="00546412">
        <w:rPr>
          <w:sz w:val="26"/>
          <w:szCs w:val="26"/>
        </w:rPr>
        <w:t>count</w:t>
      </w:r>
      <w:r w:rsidRPr="00546412">
        <w:rPr>
          <w:sz w:val="26"/>
          <w:szCs w:val="26"/>
        </w:rPr>
        <w:tab/>
        <w:t>unique</w:t>
      </w:r>
      <w:r w:rsidRPr="00546412">
        <w:rPr>
          <w:sz w:val="26"/>
          <w:szCs w:val="26"/>
        </w:rPr>
        <w:tab/>
        <w:t>top</w:t>
      </w:r>
      <w:r w:rsidRPr="00546412">
        <w:rPr>
          <w:sz w:val="26"/>
          <w:szCs w:val="26"/>
        </w:rPr>
        <w:tab/>
        <w:t>freq</w:t>
      </w:r>
    </w:p>
    <w:p w14:paraId="0E730636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cap-shape</w:t>
      </w:r>
      <w:r w:rsidRPr="00546412">
        <w:rPr>
          <w:sz w:val="26"/>
          <w:szCs w:val="26"/>
        </w:rPr>
        <w:tab/>
        <w:t>8124</w:t>
      </w:r>
      <w:r w:rsidRPr="00546412">
        <w:rPr>
          <w:sz w:val="26"/>
          <w:szCs w:val="26"/>
        </w:rPr>
        <w:tab/>
        <w:t>6</w:t>
      </w:r>
      <w:r w:rsidRPr="00546412">
        <w:rPr>
          <w:sz w:val="26"/>
          <w:szCs w:val="26"/>
        </w:rPr>
        <w:tab/>
        <w:t>x</w:t>
      </w:r>
      <w:r w:rsidRPr="00546412">
        <w:rPr>
          <w:sz w:val="26"/>
          <w:szCs w:val="26"/>
        </w:rPr>
        <w:tab/>
        <w:t>3656</w:t>
      </w:r>
    </w:p>
    <w:p w14:paraId="6DC21005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cap-surface</w:t>
      </w:r>
      <w:r w:rsidRPr="00546412">
        <w:rPr>
          <w:sz w:val="26"/>
          <w:szCs w:val="26"/>
        </w:rPr>
        <w:tab/>
        <w:t>8124</w:t>
      </w:r>
      <w:r w:rsidRPr="00546412">
        <w:rPr>
          <w:sz w:val="26"/>
          <w:szCs w:val="26"/>
        </w:rPr>
        <w:tab/>
        <w:t>4</w:t>
      </w:r>
      <w:r w:rsidRPr="00546412">
        <w:rPr>
          <w:sz w:val="26"/>
          <w:szCs w:val="26"/>
        </w:rPr>
        <w:tab/>
        <w:t>y</w:t>
      </w:r>
      <w:r w:rsidRPr="00546412">
        <w:rPr>
          <w:sz w:val="26"/>
          <w:szCs w:val="26"/>
        </w:rPr>
        <w:tab/>
        <w:t>3244</w:t>
      </w:r>
    </w:p>
    <w:p w14:paraId="48ED77D1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cap-color</w:t>
      </w:r>
      <w:r w:rsidRPr="00546412">
        <w:rPr>
          <w:sz w:val="26"/>
          <w:szCs w:val="26"/>
        </w:rPr>
        <w:tab/>
        <w:t>8124</w:t>
      </w:r>
      <w:r w:rsidRPr="00546412">
        <w:rPr>
          <w:sz w:val="26"/>
          <w:szCs w:val="26"/>
        </w:rPr>
        <w:tab/>
        <w:t>10</w:t>
      </w:r>
      <w:r w:rsidRPr="00546412">
        <w:rPr>
          <w:sz w:val="26"/>
          <w:szCs w:val="26"/>
        </w:rPr>
        <w:tab/>
        <w:t>n</w:t>
      </w:r>
      <w:r w:rsidRPr="00546412">
        <w:rPr>
          <w:sz w:val="26"/>
          <w:szCs w:val="26"/>
        </w:rPr>
        <w:tab/>
        <w:t>2284</w:t>
      </w:r>
    </w:p>
    <w:p w14:paraId="591A6B42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bruises</w:t>
      </w:r>
      <w:r w:rsidRPr="00546412">
        <w:rPr>
          <w:sz w:val="26"/>
          <w:szCs w:val="26"/>
        </w:rPr>
        <w:tab/>
        <w:t>8124</w:t>
      </w:r>
      <w:r w:rsidRPr="00546412">
        <w:rPr>
          <w:sz w:val="26"/>
          <w:szCs w:val="26"/>
        </w:rPr>
        <w:tab/>
        <w:t>2</w:t>
      </w:r>
      <w:r w:rsidRPr="00546412">
        <w:rPr>
          <w:sz w:val="26"/>
          <w:szCs w:val="26"/>
        </w:rPr>
        <w:tab/>
        <w:t>f</w:t>
      </w:r>
      <w:r w:rsidRPr="00546412">
        <w:rPr>
          <w:sz w:val="26"/>
          <w:szCs w:val="26"/>
        </w:rPr>
        <w:tab/>
        <w:t>4748</w:t>
      </w:r>
    </w:p>
    <w:p w14:paraId="6591B71D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odor</w:t>
      </w:r>
      <w:r w:rsidRPr="00546412">
        <w:rPr>
          <w:sz w:val="26"/>
          <w:szCs w:val="26"/>
        </w:rPr>
        <w:tab/>
        <w:t>8124</w:t>
      </w:r>
      <w:r w:rsidRPr="00546412">
        <w:rPr>
          <w:sz w:val="26"/>
          <w:szCs w:val="26"/>
        </w:rPr>
        <w:tab/>
        <w:t>9</w:t>
      </w:r>
      <w:r w:rsidRPr="00546412">
        <w:rPr>
          <w:sz w:val="26"/>
          <w:szCs w:val="26"/>
        </w:rPr>
        <w:tab/>
        <w:t>n</w:t>
      </w:r>
      <w:r w:rsidRPr="00546412">
        <w:rPr>
          <w:sz w:val="26"/>
          <w:szCs w:val="26"/>
        </w:rPr>
        <w:tab/>
        <w:t>3528</w:t>
      </w:r>
    </w:p>
    <w:p w14:paraId="222AC235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gill-attachment</w:t>
      </w:r>
      <w:r w:rsidRPr="00546412">
        <w:rPr>
          <w:sz w:val="26"/>
          <w:szCs w:val="26"/>
        </w:rPr>
        <w:tab/>
        <w:t>8124</w:t>
      </w:r>
      <w:r w:rsidRPr="00546412">
        <w:rPr>
          <w:sz w:val="26"/>
          <w:szCs w:val="26"/>
        </w:rPr>
        <w:tab/>
        <w:t>2</w:t>
      </w:r>
      <w:r w:rsidRPr="00546412">
        <w:rPr>
          <w:sz w:val="26"/>
          <w:szCs w:val="26"/>
        </w:rPr>
        <w:tab/>
        <w:t>f</w:t>
      </w:r>
      <w:r w:rsidRPr="00546412">
        <w:rPr>
          <w:sz w:val="26"/>
          <w:szCs w:val="26"/>
        </w:rPr>
        <w:tab/>
        <w:t>7914</w:t>
      </w:r>
    </w:p>
    <w:p w14:paraId="5D692998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gill-spacing</w:t>
      </w:r>
      <w:r w:rsidRPr="00546412">
        <w:rPr>
          <w:sz w:val="26"/>
          <w:szCs w:val="26"/>
        </w:rPr>
        <w:tab/>
        <w:t>8124</w:t>
      </w:r>
      <w:r w:rsidRPr="00546412">
        <w:rPr>
          <w:sz w:val="26"/>
          <w:szCs w:val="26"/>
        </w:rPr>
        <w:tab/>
        <w:t>2</w:t>
      </w:r>
      <w:r w:rsidRPr="00546412">
        <w:rPr>
          <w:sz w:val="26"/>
          <w:szCs w:val="26"/>
        </w:rPr>
        <w:tab/>
        <w:t>c</w:t>
      </w:r>
      <w:r w:rsidRPr="00546412">
        <w:rPr>
          <w:sz w:val="26"/>
          <w:szCs w:val="26"/>
        </w:rPr>
        <w:tab/>
        <w:t>6812</w:t>
      </w:r>
    </w:p>
    <w:p w14:paraId="266D8ADB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gill-size</w:t>
      </w:r>
      <w:r w:rsidRPr="00546412">
        <w:rPr>
          <w:sz w:val="26"/>
          <w:szCs w:val="26"/>
        </w:rPr>
        <w:tab/>
        <w:t>8124</w:t>
      </w:r>
      <w:r w:rsidRPr="00546412">
        <w:rPr>
          <w:sz w:val="26"/>
          <w:szCs w:val="26"/>
        </w:rPr>
        <w:tab/>
        <w:t>2</w:t>
      </w:r>
      <w:r w:rsidRPr="00546412">
        <w:rPr>
          <w:sz w:val="26"/>
          <w:szCs w:val="26"/>
        </w:rPr>
        <w:tab/>
        <w:t>b</w:t>
      </w:r>
      <w:r w:rsidRPr="00546412">
        <w:rPr>
          <w:sz w:val="26"/>
          <w:szCs w:val="26"/>
        </w:rPr>
        <w:tab/>
        <w:t>5612</w:t>
      </w:r>
    </w:p>
    <w:p w14:paraId="5374B6D8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gill-color</w:t>
      </w:r>
      <w:r w:rsidRPr="00546412">
        <w:rPr>
          <w:sz w:val="26"/>
          <w:szCs w:val="26"/>
        </w:rPr>
        <w:tab/>
        <w:t>8124</w:t>
      </w:r>
      <w:r w:rsidRPr="00546412">
        <w:rPr>
          <w:sz w:val="26"/>
          <w:szCs w:val="26"/>
        </w:rPr>
        <w:tab/>
        <w:t>12</w:t>
      </w:r>
      <w:r w:rsidRPr="00546412">
        <w:rPr>
          <w:sz w:val="26"/>
          <w:szCs w:val="26"/>
        </w:rPr>
        <w:tab/>
        <w:t>b</w:t>
      </w:r>
      <w:r w:rsidRPr="00546412">
        <w:rPr>
          <w:sz w:val="26"/>
          <w:szCs w:val="26"/>
        </w:rPr>
        <w:tab/>
        <w:t>1728</w:t>
      </w:r>
    </w:p>
    <w:p w14:paraId="3F975AA7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stalk-shape</w:t>
      </w:r>
      <w:r w:rsidRPr="00546412">
        <w:rPr>
          <w:sz w:val="26"/>
          <w:szCs w:val="26"/>
        </w:rPr>
        <w:tab/>
        <w:t>8124</w:t>
      </w:r>
      <w:r w:rsidRPr="00546412">
        <w:rPr>
          <w:sz w:val="26"/>
          <w:szCs w:val="26"/>
        </w:rPr>
        <w:tab/>
        <w:t>2</w:t>
      </w:r>
      <w:r w:rsidRPr="00546412">
        <w:rPr>
          <w:sz w:val="26"/>
          <w:szCs w:val="26"/>
        </w:rPr>
        <w:tab/>
        <w:t>t</w:t>
      </w:r>
      <w:r w:rsidRPr="00546412">
        <w:rPr>
          <w:sz w:val="26"/>
          <w:szCs w:val="26"/>
        </w:rPr>
        <w:tab/>
        <w:t>4608</w:t>
      </w:r>
    </w:p>
    <w:p w14:paraId="2C7D9EDF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stalk-root</w:t>
      </w:r>
      <w:r w:rsidRPr="00546412">
        <w:rPr>
          <w:sz w:val="26"/>
          <w:szCs w:val="26"/>
        </w:rPr>
        <w:tab/>
        <w:t>8124</w:t>
      </w:r>
      <w:r w:rsidRPr="00546412">
        <w:rPr>
          <w:sz w:val="26"/>
          <w:szCs w:val="26"/>
        </w:rPr>
        <w:tab/>
        <w:t>4</w:t>
      </w:r>
      <w:r w:rsidRPr="00546412">
        <w:rPr>
          <w:sz w:val="26"/>
          <w:szCs w:val="26"/>
        </w:rPr>
        <w:tab/>
        <w:t>b</w:t>
      </w:r>
      <w:r w:rsidRPr="00546412">
        <w:rPr>
          <w:sz w:val="26"/>
          <w:szCs w:val="26"/>
        </w:rPr>
        <w:tab/>
        <w:t>6256</w:t>
      </w:r>
    </w:p>
    <w:p w14:paraId="6A44A18F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stalk-surface-above-ring</w:t>
      </w:r>
      <w:r w:rsidRPr="00546412">
        <w:rPr>
          <w:sz w:val="26"/>
          <w:szCs w:val="26"/>
        </w:rPr>
        <w:tab/>
        <w:t>8124</w:t>
      </w:r>
      <w:r w:rsidRPr="00546412">
        <w:rPr>
          <w:sz w:val="26"/>
          <w:szCs w:val="26"/>
        </w:rPr>
        <w:tab/>
        <w:t>4</w:t>
      </w:r>
      <w:r w:rsidRPr="00546412">
        <w:rPr>
          <w:sz w:val="26"/>
          <w:szCs w:val="26"/>
        </w:rPr>
        <w:tab/>
        <w:t>s</w:t>
      </w:r>
      <w:r w:rsidRPr="00546412">
        <w:rPr>
          <w:sz w:val="26"/>
          <w:szCs w:val="26"/>
        </w:rPr>
        <w:tab/>
        <w:t>5176</w:t>
      </w:r>
    </w:p>
    <w:p w14:paraId="65F6CEE7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stalk-surface-below-ring</w:t>
      </w:r>
      <w:r w:rsidRPr="00546412">
        <w:rPr>
          <w:sz w:val="26"/>
          <w:szCs w:val="26"/>
        </w:rPr>
        <w:tab/>
        <w:t>8124</w:t>
      </w:r>
      <w:r w:rsidRPr="00546412">
        <w:rPr>
          <w:sz w:val="26"/>
          <w:szCs w:val="26"/>
        </w:rPr>
        <w:tab/>
        <w:t>4</w:t>
      </w:r>
      <w:r w:rsidRPr="00546412">
        <w:rPr>
          <w:sz w:val="26"/>
          <w:szCs w:val="26"/>
        </w:rPr>
        <w:tab/>
        <w:t>s</w:t>
      </w:r>
      <w:r w:rsidRPr="00546412">
        <w:rPr>
          <w:sz w:val="26"/>
          <w:szCs w:val="26"/>
        </w:rPr>
        <w:tab/>
        <w:t>4936</w:t>
      </w:r>
    </w:p>
    <w:p w14:paraId="486C5998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stalk-color-above-ring</w:t>
      </w:r>
      <w:r w:rsidRPr="00546412">
        <w:rPr>
          <w:sz w:val="26"/>
          <w:szCs w:val="26"/>
        </w:rPr>
        <w:tab/>
        <w:t>8124</w:t>
      </w:r>
      <w:r w:rsidRPr="00546412">
        <w:rPr>
          <w:sz w:val="26"/>
          <w:szCs w:val="26"/>
        </w:rPr>
        <w:tab/>
        <w:t>9</w:t>
      </w:r>
      <w:r w:rsidRPr="00546412">
        <w:rPr>
          <w:sz w:val="26"/>
          <w:szCs w:val="26"/>
        </w:rPr>
        <w:tab/>
        <w:t>w</w:t>
      </w:r>
      <w:r w:rsidRPr="00546412">
        <w:rPr>
          <w:sz w:val="26"/>
          <w:szCs w:val="26"/>
        </w:rPr>
        <w:tab/>
        <w:t>4464</w:t>
      </w:r>
    </w:p>
    <w:p w14:paraId="7FB608B6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stalk-color-below-ring</w:t>
      </w:r>
      <w:r w:rsidRPr="00546412">
        <w:rPr>
          <w:sz w:val="26"/>
          <w:szCs w:val="26"/>
        </w:rPr>
        <w:tab/>
        <w:t>8124</w:t>
      </w:r>
      <w:r w:rsidRPr="00546412">
        <w:rPr>
          <w:sz w:val="26"/>
          <w:szCs w:val="26"/>
        </w:rPr>
        <w:tab/>
        <w:t>9</w:t>
      </w:r>
      <w:r w:rsidRPr="00546412">
        <w:rPr>
          <w:sz w:val="26"/>
          <w:szCs w:val="26"/>
        </w:rPr>
        <w:tab/>
        <w:t>w</w:t>
      </w:r>
      <w:r w:rsidRPr="00546412">
        <w:rPr>
          <w:sz w:val="26"/>
          <w:szCs w:val="26"/>
        </w:rPr>
        <w:tab/>
        <w:t>4384</w:t>
      </w:r>
    </w:p>
    <w:p w14:paraId="05792EEC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veil-color</w:t>
      </w:r>
      <w:r w:rsidRPr="00546412">
        <w:rPr>
          <w:sz w:val="26"/>
          <w:szCs w:val="26"/>
        </w:rPr>
        <w:tab/>
        <w:t>8124</w:t>
      </w:r>
      <w:r w:rsidRPr="00546412">
        <w:rPr>
          <w:sz w:val="26"/>
          <w:szCs w:val="26"/>
        </w:rPr>
        <w:tab/>
        <w:t>4</w:t>
      </w:r>
      <w:r w:rsidRPr="00546412">
        <w:rPr>
          <w:sz w:val="26"/>
          <w:szCs w:val="26"/>
        </w:rPr>
        <w:tab/>
        <w:t>w</w:t>
      </w:r>
      <w:r w:rsidRPr="00546412">
        <w:rPr>
          <w:sz w:val="26"/>
          <w:szCs w:val="26"/>
        </w:rPr>
        <w:tab/>
        <w:t>7924</w:t>
      </w:r>
    </w:p>
    <w:p w14:paraId="1509D081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ring-number</w:t>
      </w:r>
      <w:r w:rsidRPr="00546412">
        <w:rPr>
          <w:sz w:val="26"/>
          <w:szCs w:val="26"/>
        </w:rPr>
        <w:tab/>
        <w:t>8124</w:t>
      </w:r>
      <w:r w:rsidRPr="00546412">
        <w:rPr>
          <w:sz w:val="26"/>
          <w:szCs w:val="26"/>
        </w:rPr>
        <w:tab/>
        <w:t>3</w:t>
      </w:r>
      <w:r w:rsidRPr="00546412">
        <w:rPr>
          <w:sz w:val="26"/>
          <w:szCs w:val="26"/>
        </w:rPr>
        <w:tab/>
        <w:t>o</w:t>
      </w:r>
      <w:r w:rsidRPr="00546412">
        <w:rPr>
          <w:sz w:val="26"/>
          <w:szCs w:val="26"/>
        </w:rPr>
        <w:tab/>
        <w:t>7488</w:t>
      </w:r>
    </w:p>
    <w:p w14:paraId="3490A441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ring-type</w:t>
      </w:r>
      <w:r w:rsidRPr="00546412">
        <w:rPr>
          <w:sz w:val="26"/>
          <w:szCs w:val="26"/>
        </w:rPr>
        <w:tab/>
        <w:t>8124</w:t>
      </w:r>
      <w:r w:rsidRPr="00546412">
        <w:rPr>
          <w:sz w:val="26"/>
          <w:szCs w:val="26"/>
        </w:rPr>
        <w:tab/>
        <w:t>5</w:t>
      </w:r>
      <w:r w:rsidRPr="00546412">
        <w:rPr>
          <w:sz w:val="26"/>
          <w:szCs w:val="26"/>
        </w:rPr>
        <w:tab/>
        <w:t>p</w:t>
      </w:r>
      <w:r w:rsidRPr="00546412">
        <w:rPr>
          <w:sz w:val="26"/>
          <w:szCs w:val="26"/>
        </w:rPr>
        <w:tab/>
        <w:t>3968</w:t>
      </w:r>
    </w:p>
    <w:p w14:paraId="2BFA1EB7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spore-print-color</w:t>
      </w:r>
      <w:r w:rsidRPr="00546412">
        <w:rPr>
          <w:sz w:val="26"/>
          <w:szCs w:val="26"/>
        </w:rPr>
        <w:tab/>
        <w:t>8124</w:t>
      </w:r>
      <w:r w:rsidRPr="00546412">
        <w:rPr>
          <w:sz w:val="26"/>
          <w:szCs w:val="26"/>
        </w:rPr>
        <w:tab/>
        <w:t>9</w:t>
      </w:r>
      <w:r w:rsidRPr="00546412">
        <w:rPr>
          <w:sz w:val="26"/>
          <w:szCs w:val="26"/>
        </w:rPr>
        <w:tab/>
        <w:t>w</w:t>
      </w:r>
      <w:r w:rsidRPr="00546412">
        <w:rPr>
          <w:sz w:val="26"/>
          <w:szCs w:val="26"/>
        </w:rPr>
        <w:tab/>
        <w:t>2388</w:t>
      </w:r>
    </w:p>
    <w:p w14:paraId="357928CD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population</w:t>
      </w:r>
      <w:r w:rsidRPr="00546412">
        <w:rPr>
          <w:sz w:val="26"/>
          <w:szCs w:val="26"/>
        </w:rPr>
        <w:tab/>
        <w:t>8124</w:t>
      </w:r>
      <w:r w:rsidRPr="00546412">
        <w:rPr>
          <w:sz w:val="26"/>
          <w:szCs w:val="26"/>
        </w:rPr>
        <w:tab/>
        <w:t>6</w:t>
      </w:r>
      <w:r w:rsidRPr="00546412">
        <w:rPr>
          <w:sz w:val="26"/>
          <w:szCs w:val="26"/>
        </w:rPr>
        <w:tab/>
        <w:t>v</w:t>
      </w:r>
      <w:r w:rsidRPr="00546412">
        <w:rPr>
          <w:sz w:val="26"/>
          <w:szCs w:val="26"/>
        </w:rPr>
        <w:tab/>
        <w:t>4040</w:t>
      </w:r>
    </w:p>
    <w:p w14:paraId="5A6BCC57" w14:textId="041EFD8B" w:rsid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habitat</w:t>
      </w:r>
      <w:r w:rsidRPr="00546412">
        <w:rPr>
          <w:sz w:val="26"/>
          <w:szCs w:val="26"/>
        </w:rPr>
        <w:tab/>
        <w:t>8124</w:t>
      </w:r>
      <w:r w:rsidRPr="00546412">
        <w:rPr>
          <w:sz w:val="26"/>
          <w:szCs w:val="26"/>
        </w:rPr>
        <w:tab/>
        <w:t>7</w:t>
      </w:r>
      <w:r w:rsidRPr="00546412">
        <w:rPr>
          <w:sz w:val="26"/>
          <w:szCs w:val="26"/>
        </w:rPr>
        <w:tab/>
        <w:t>d</w:t>
      </w:r>
      <w:r w:rsidRPr="00546412">
        <w:rPr>
          <w:sz w:val="26"/>
          <w:szCs w:val="26"/>
        </w:rPr>
        <w:tab/>
        <w:t>3148</w:t>
      </w:r>
    </w:p>
    <w:p w14:paraId="020BEC52" w14:textId="11B796AC" w:rsid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lastRenderedPageBreak/>
        <w:t>Seperate Numerical and categorical variables</w:t>
      </w:r>
      <w:r>
        <w:rPr>
          <w:sz w:val="26"/>
          <w:szCs w:val="26"/>
        </w:rPr>
        <w:t>:</w:t>
      </w:r>
    </w:p>
    <w:p w14:paraId="3C462438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cat_cols= X.select_dtypes(include=['object']).columns</w:t>
      </w:r>
    </w:p>
    <w:p w14:paraId="69E85660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num_cols= X.select_dtypes(include=np.number).columns.tolist()</w:t>
      </w:r>
    </w:p>
    <w:p w14:paraId="11469F82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print("Categorical Variables:")</w:t>
      </w:r>
    </w:p>
    <w:p w14:paraId="5D61F0A7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print(cat_cols)</w:t>
      </w:r>
    </w:p>
    <w:p w14:paraId="115A19E0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print("Numerical Variables:")</w:t>
      </w:r>
    </w:p>
    <w:p w14:paraId="0A5DB18B" w14:textId="489F6CBC" w:rsid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print(num_cols)</w:t>
      </w:r>
    </w:p>
    <w:p w14:paraId="593E477C" w14:textId="5781EBEC" w:rsidR="00546412" w:rsidRDefault="00546412" w:rsidP="00546412">
      <w:pPr>
        <w:rPr>
          <w:sz w:val="26"/>
          <w:szCs w:val="26"/>
        </w:rPr>
      </w:pPr>
      <w:r w:rsidRPr="00546412">
        <w:rPr>
          <w:b/>
          <w:bCs/>
          <w:sz w:val="26"/>
          <w:szCs w:val="26"/>
        </w:rPr>
        <w:t>output</w:t>
      </w:r>
      <w:r>
        <w:rPr>
          <w:b/>
          <w:bCs/>
          <w:sz w:val="26"/>
          <w:szCs w:val="26"/>
        </w:rPr>
        <w:t>:</w:t>
      </w:r>
    </w:p>
    <w:p w14:paraId="32EB83CB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Categorical Variables:</w:t>
      </w:r>
    </w:p>
    <w:p w14:paraId="102BD4B9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Index(['cap-shape', 'cap-surface', 'cap-color', 'bruises', 'odor',</w:t>
      </w:r>
    </w:p>
    <w:p w14:paraId="7C8C65BD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 xml:space="preserve">       'gill-attachment', 'gill-spacing', 'gill-size', 'gill-color',</w:t>
      </w:r>
    </w:p>
    <w:p w14:paraId="31280E21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 xml:space="preserve">       'stalk-shape', 'stalk-root', 'stalk-surface-above-ring',</w:t>
      </w:r>
    </w:p>
    <w:p w14:paraId="68B2D53D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 xml:space="preserve">       'stalk-surface-below-ring', 'stalk-color-above-ring',</w:t>
      </w:r>
    </w:p>
    <w:p w14:paraId="2FAB696A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 xml:space="preserve">       'stalk-color-below-ring', 'veil-color', 'ring-number', 'ring-type',</w:t>
      </w:r>
    </w:p>
    <w:p w14:paraId="5DF7E2B2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 xml:space="preserve">       'spore-print-color', 'population', 'habitat'],</w:t>
      </w:r>
    </w:p>
    <w:p w14:paraId="09C0A2AE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 xml:space="preserve">      dtype='object')</w:t>
      </w:r>
    </w:p>
    <w:p w14:paraId="3E2DA2C9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Numerical Variables:</w:t>
      </w:r>
    </w:p>
    <w:p w14:paraId="1C3F69D0" w14:textId="77CACDFC" w:rsid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[]</w:t>
      </w:r>
    </w:p>
    <w:p w14:paraId="4003A4CA" w14:textId="4C9C6D0F" w:rsidR="00546412" w:rsidRDefault="00546412" w:rsidP="00546412">
      <w:pPr>
        <w:rPr>
          <w:sz w:val="26"/>
          <w:szCs w:val="26"/>
        </w:rPr>
      </w:pPr>
      <w:r w:rsidRPr="00546412">
        <w:rPr>
          <w:b/>
          <w:bCs/>
          <w:sz w:val="26"/>
          <w:szCs w:val="26"/>
        </w:rPr>
        <w:t>Frequency Count and Distribution</w:t>
      </w:r>
      <w:r>
        <w:rPr>
          <w:b/>
          <w:bCs/>
          <w:sz w:val="26"/>
          <w:szCs w:val="26"/>
        </w:rPr>
        <w:t>:</w:t>
      </w:r>
    </w:p>
    <w:p w14:paraId="1C9A1DAC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for col in cat_cols:</w:t>
      </w:r>
    </w:p>
    <w:p w14:paraId="5F71019C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 xml:space="preserve">    print(f"--- {col} ---")</w:t>
      </w:r>
    </w:p>
    <w:p w14:paraId="0D57AB5F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 xml:space="preserve">    print(X[col].value_counts())</w:t>
      </w:r>
    </w:p>
    <w:p w14:paraId="77560BFD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 xml:space="preserve">    plt.figure(figsize=(10, 5))</w:t>
      </w:r>
    </w:p>
    <w:p w14:paraId="3B16D6C1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 xml:space="preserve">    sns.countplot(y=X[col], order=X[col].value_counts().index, palette='viridis')</w:t>
      </w:r>
    </w:p>
    <w:p w14:paraId="76398F0A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 xml:space="preserve">    plt.title(f'Distribution of {col}')</w:t>
      </w:r>
    </w:p>
    <w:p w14:paraId="247D6815" w14:textId="1931662D" w:rsid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 xml:space="preserve">    plt.show()</w:t>
      </w:r>
    </w:p>
    <w:p w14:paraId="2EA38D1E" w14:textId="6AA5067F" w:rsidR="00546412" w:rsidRDefault="00546412" w:rsidP="00546412">
      <w:pPr>
        <w:rPr>
          <w:sz w:val="26"/>
          <w:szCs w:val="26"/>
        </w:rPr>
      </w:pPr>
      <w:r w:rsidRPr="00546412">
        <w:rPr>
          <w:b/>
          <w:bCs/>
          <w:sz w:val="26"/>
          <w:szCs w:val="26"/>
        </w:rPr>
        <w:lastRenderedPageBreak/>
        <w:t>Output</w:t>
      </w:r>
      <w:r>
        <w:rPr>
          <w:b/>
          <w:bCs/>
          <w:sz w:val="26"/>
          <w:szCs w:val="26"/>
        </w:rPr>
        <w:t>:</w:t>
      </w:r>
    </w:p>
    <w:p w14:paraId="5214E174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--- cap-shape ---</w:t>
      </w:r>
    </w:p>
    <w:p w14:paraId="061A09B1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cap-shape</w:t>
      </w:r>
    </w:p>
    <w:p w14:paraId="2FF28A04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x    3656</w:t>
      </w:r>
    </w:p>
    <w:p w14:paraId="06A59692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f    3152</w:t>
      </w:r>
    </w:p>
    <w:p w14:paraId="198E0DB9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k     828</w:t>
      </w:r>
    </w:p>
    <w:p w14:paraId="79B12BE6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b     452</w:t>
      </w:r>
    </w:p>
    <w:p w14:paraId="1CEE1184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s      32</w:t>
      </w:r>
    </w:p>
    <w:p w14:paraId="7422AB46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c       4</w:t>
      </w:r>
    </w:p>
    <w:p w14:paraId="711190B7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Name: count, dtype: int64</w:t>
      </w:r>
    </w:p>
    <w:p w14:paraId="6B5B032C" w14:textId="77777777" w:rsidR="00546412" w:rsidRPr="00546412" w:rsidRDefault="00546412" w:rsidP="00546412">
      <w:pPr>
        <w:rPr>
          <w:sz w:val="26"/>
          <w:szCs w:val="26"/>
        </w:rPr>
      </w:pPr>
    </w:p>
    <w:p w14:paraId="0822E029" w14:textId="77777777" w:rsidR="00546412" w:rsidRDefault="00546412" w:rsidP="00546412">
      <w:pPr>
        <w:rPr>
          <w:sz w:val="26"/>
          <w:szCs w:val="26"/>
        </w:rPr>
      </w:pPr>
    </w:p>
    <w:p w14:paraId="6AAB2A96" w14:textId="77777777" w:rsidR="00546412" w:rsidRDefault="00546412" w:rsidP="00546412">
      <w:pPr>
        <w:rPr>
          <w:sz w:val="26"/>
          <w:szCs w:val="26"/>
        </w:rPr>
      </w:pPr>
    </w:p>
    <w:p w14:paraId="2EA6D4AF" w14:textId="3642616C" w:rsidR="00546412" w:rsidRDefault="00546412" w:rsidP="00546412">
      <w:pPr>
        <w:rPr>
          <w:sz w:val="26"/>
          <w:szCs w:val="26"/>
        </w:rPr>
      </w:pPr>
    </w:p>
    <w:p w14:paraId="71BD6DB6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--- cap-surface ---</w:t>
      </w:r>
    </w:p>
    <w:p w14:paraId="0B26E278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cap-surface</w:t>
      </w:r>
    </w:p>
    <w:p w14:paraId="6DCAD91A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y    3244</w:t>
      </w:r>
    </w:p>
    <w:p w14:paraId="19F7AD8A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s    2556</w:t>
      </w:r>
    </w:p>
    <w:p w14:paraId="4DC93A9C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f    2320</w:t>
      </w:r>
    </w:p>
    <w:p w14:paraId="3BDA4458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g       4</w:t>
      </w:r>
    </w:p>
    <w:p w14:paraId="3F7CBD5C" w14:textId="77777777" w:rsid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Name: count, dtype: int64</w:t>
      </w:r>
    </w:p>
    <w:p w14:paraId="176E68D3" w14:textId="5101345B" w:rsidR="00546412" w:rsidRDefault="00546412" w:rsidP="00546412">
      <w:pPr>
        <w:rPr>
          <w:sz w:val="26"/>
          <w:szCs w:val="26"/>
        </w:rPr>
      </w:pPr>
    </w:p>
    <w:p w14:paraId="24FBDF77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--- cap-color ---</w:t>
      </w:r>
    </w:p>
    <w:p w14:paraId="6DB8A45B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cap-color</w:t>
      </w:r>
    </w:p>
    <w:p w14:paraId="5F863161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n    2284</w:t>
      </w:r>
    </w:p>
    <w:p w14:paraId="3A213147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g    1840</w:t>
      </w:r>
    </w:p>
    <w:p w14:paraId="266C3EDF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lastRenderedPageBreak/>
        <w:t>e    1500</w:t>
      </w:r>
    </w:p>
    <w:p w14:paraId="21B4AED4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y    1072</w:t>
      </w:r>
    </w:p>
    <w:p w14:paraId="2BA3CF3D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w    1040</w:t>
      </w:r>
    </w:p>
    <w:p w14:paraId="465210EE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b     168</w:t>
      </w:r>
    </w:p>
    <w:p w14:paraId="55605606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p     144</w:t>
      </w:r>
    </w:p>
    <w:p w14:paraId="6BD0FCAB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c      44</w:t>
      </w:r>
    </w:p>
    <w:p w14:paraId="4B7A19D1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u      16</w:t>
      </w:r>
    </w:p>
    <w:p w14:paraId="263D3DC5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r      16</w:t>
      </w:r>
    </w:p>
    <w:p w14:paraId="6C3C337E" w14:textId="1677760D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Name: count, dtype: int64</w:t>
      </w:r>
    </w:p>
    <w:p w14:paraId="789157AB" w14:textId="5E03C09D" w:rsidR="00546412" w:rsidRDefault="00546412" w:rsidP="00546412">
      <w:pPr>
        <w:rPr>
          <w:sz w:val="26"/>
          <w:szCs w:val="26"/>
        </w:rPr>
      </w:pPr>
    </w:p>
    <w:p w14:paraId="1BDA05D3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--- bruises ---</w:t>
      </w:r>
    </w:p>
    <w:p w14:paraId="161E356A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bruises</w:t>
      </w:r>
    </w:p>
    <w:p w14:paraId="1FF3DB1B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f    4748</w:t>
      </w:r>
    </w:p>
    <w:p w14:paraId="69296C1B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t    3376</w:t>
      </w:r>
    </w:p>
    <w:p w14:paraId="752524B7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Name: count, dtype: int64</w:t>
      </w:r>
    </w:p>
    <w:p w14:paraId="49300B44" w14:textId="70FE11F4" w:rsidR="00546412" w:rsidRDefault="00546412" w:rsidP="00546412">
      <w:pPr>
        <w:rPr>
          <w:sz w:val="26"/>
          <w:szCs w:val="26"/>
        </w:rPr>
      </w:pPr>
    </w:p>
    <w:p w14:paraId="2B073A2C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--- odor ---</w:t>
      </w:r>
    </w:p>
    <w:p w14:paraId="4F4F6DB8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odor</w:t>
      </w:r>
    </w:p>
    <w:p w14:paraId="35310D7A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n    3528</w:t>
      </w:r>
    </w:p>
    <w:p w14:paraId="35DECECC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f    2160</w:t>
      </w:r>
    </w:p>
    <w:p w14:paraId="3FB03AE8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y     576</w:t>
      </w:r>
    </w:p>
    <w:p w14:paraId="66D0A51B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s     576</w:t>
      </w:r>
    </w:p>
    <w:p w14:paraId="6D5AD9F1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a     400</w:t>
      </w:r>
    </w:p>
    <w:p w14:paraId="5167EA49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l     400</w:t>
      </w:r>
    </w:p>
    <w:p w14:paraId="1A93D68D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p     256</w:t>
      </w:r>
    </w:p>
    <w:p w14:paraId="349AA582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c     192</w:t>
      </w:r>
    </w:p>
    <w:p w14:paraId="2BCC2E3D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lastRenderedPageBreak/>
        <w:t>m      36</w:t>
      </w:r>
    </w:p>
    <w:p w14:paraId="5316B4F9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Name: count, dtype: int64</w:t>
      </w:r>
    </w:p>
    <w:p w14:paraId="4E5AD896" w14:textId="17960302" w:rsidR="00546412" w:rsidRDefault="00546412" w:rsidP="00546412">
      <w:pPr>
        <w:rPr>
          <w:sz w:val="26"/>
          <w:szCs w:val="26"/>
        </w:rPr>
      </w:pPr>
    </w:p>
    <w:p w14:paraId="7364997A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--- gill-attachment ---</w:t>
      </w:r>
    </w:p>
    <w:p w14:paraId="7560DAF9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gill-attachment</w:t>
      </w:r>
    </w:p>
    <w:p w14:paraId="1FBD73D3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f    7914</w:t>
      </w:r>
    </w:p>
    <w:p w14:paraId="421138BF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a     210</w:t>
      </w:r>
    </w:p>
    <w:p w14:paraId="00C13791" w14:textId="29BAE216" w:rsid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Name: count, dtype: int64</w:t>
      </w:r>
    </w:p>
    <w:p w14:paraId="2E23B6D0" w14:textId="3F1B5B9A" w:rsidR="00546412" w:rsidRDefault="00546412" w:rsidP="00546412">
      <w:pPr>
        <w:rPr>
          <w:sz w:val="26"/>
          <w:szCs w:val="26"/>
        </w:rPr>
      </w:pPr>
    </w:p>
    <w:p w14:paraId="42EC2212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--- gill-spacing ---</w:t>
      </w:r>
    </w:p>
    <w:p w14:paraId="77E3EB18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gill-spacing</w:t>
      </w:r>
    </w:p>
    <w:p w14:paraId="7DBF00C2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c    6812</w:t>
      </w:r>
    </w:p>
    <w:p w14:paraId="238D1B39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w    1312</w:t>
      </w:r>
    </w:p>
    <w:p w14:paraId="775A2036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Name: count, dtype: int64</w:t>
      </w:r>
    </w:p>
    <w:p w14:paraId="6A539A2E" w14:textId="2CBF39DB" w:rsidR="00546412" w:rsidRDefault="00546412" w:rsidP="00546412">
      <w:pPr>
        <w:rPr>
          <w:sz w:val="26"/>
          <w:szCs w:val="26"/>
        </w:rPr>
      </w:pPr>
    </w:p>
    <w:p w14:paraId="1E686C00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--- gill-size ---</w:t>
      </w:r>
    </w:p>
    <w:p w14:paraId="27040069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gill-size</w:t>
      </w:r>
    </w:p>
    <w:p w14:paraId="5F908FC3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b    5612</w:t>
      </w:r>
    </w:p>
    <w:p w14:paraId="47E820F4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n    2512</w:t>
      </w:r>
    </w:p>
    <w:p w14:paraId="2F4506CF" w14:textId="77777777" w:rsidR="00546412" w:rsidRPr="00546412" w:rsidRDefault="00546412" w:rsidP="00546412">
      <w:pPr>
        <w:rPr>
          <w:sz w:val="26"/>
          <w:szCs w:val="26"/>
        </w:rPr>
      </w:pPr>
      <w:r w:rsidRPr="00546412">
        <w:rPr>
          <w:sz w:val="26"/>
          <w:szCs w:val="26"/>
        </w:rPr>
        <w:t>Name: count, dtype: int64</w:t>
      </w:r>
    </w:p>
    <w:p w14:paraId="6164327E" w14:textId="4A7CB1D6" w:rsidR="00546412" w:rsidRDefault="00546412" w:rsidP="00546412">
      <w:pPr>
        <w:rPr>
          <w:sz w:val="26"/>
          <w:szCs w:val="26"/>
        </w:rPr>
      </w:pPr>
    </w:p>
    <w:p w14:paraId="6563276B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--- gill-color ---</w:t>
      </w:r>
    </w:p>
    <w:p w14:paraId="27EC0E03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gill-color</w:t>
      </w:r>
    </w:p>
    <w:p w14:paraId="25E25046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b    1728</w:t>
      </w:r>
    </w:p>
    <w:p w14:paraId="762E5655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p    1492</w:t>
      </w:r>
    </w:p>
    <w:p w14:paraId="6AB2F0F7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w    1202</w:t>
      </w:r>
    </w:p>
    <w:p w14:paraId="6DD317C2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lastRenderedPageBreak/>
        <w:t>n    1048</w:t>
      </w:r>
    </w:p>
    <w:p w14:paraId="56435A1F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g     752</w:t>
      </w:r>
    </w:p>
    <w:p w14:paraId="70E53FC9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h     732</w:t>
      </w:r>
    </w:p>
    <w:p w14:paraId="25CCEAC5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u     492</w:t>
      </w:r>
    </w:p>
    <w:p w14:paraId="41575F02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k     408</w:t>
      </w:r>
    </w:p>
    <w:p w14:paraId="4FE4A897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e      96</w:t>
      </w:r>
    </w:p>
    <w:p w14:paraId="12249308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y      86</w:t>
      </w:r>
    </w:p>
    <w:p w14:paraId="20295C25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o      64</w:t>
      </w:r>
    </w:p>
    <w:p w14:paraId="6DC0C0CB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r      24</w:t>
      </w:r>
    </w:p>
    <w:p w14:paraId="16B12548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Name: count, dtype: int64</w:t>
      </w:r>
    </w:p>
    <w:p w14:paraId="7114FB92" w14:textId="46446FAA" w:rsidR="003510A1" w:rsidRDefault="003510A1" w:rsidP="00546412">
      <w:pPr>
        <w:rPr>
          <w:sz w:val="26"/>
          <w:szCs w:val="26"/>
        </w:rPr>
      </w:pPr>
    </w:p>
    <w:p w14:paraId="07D313F7" w14:textId="036B4BB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--- stalk-root ---</w:t>
      </w:r>
    </w:p>
    <w:p w14:paraId="47B1AB78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stalk-root</w:t>
      </w:r>
    </w:p>
    <w:p w14:paraId="060BF20A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b    6256</w:t>
      </w:r>
    </w:p>
    <w:p w14:paraId="13511C23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e    1120</w:t>
      </w:r>
    </w:p>
    <w:p w14:paraId="29B12E87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c     556</w:t>
      </w:r>
    </w:p>
    <w:p w14:paraId="0D52B348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r     192</w:t>
      </w:r>
    </w:p>
    <w:p w14:paraId="38B49A83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Name: count, dtype: int64</w:t>
      </w:r>
    </w:p>
    <w:p w14:paraId="3BDD9658" w14:textId="6713F35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--- stalk-surface-above-ring ---</w:t>
      </w:r>
    </w:p>
    <w:p w14:paraId="3EDD94EC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stalk-surface-above-ring</w:t>
      </w:r>
    </w:p>
    <w:p w14:paraId="55A6EB3D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s    5176</w:t>
      </w:r>
    </w:p>
    <w:p w14:paraId="7F9B6443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k    2372</w:t>
      </w:r>
    </w:p>
    <w:p w14:paraId="07626E22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f     552</w:t>
      </w:r>
    </w:p>
    <w:p w14:paraId="6627B157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y      24</w:t>
      </w:r>
    </w:p>
    <w:p w14:paraId="1BCB5024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Name: count, dtype: int64</w:t>
      </w:r>
    </w:p>
    <w:p w14:paraId="02A179C0" w14:textId="42E85BBB" w:rsidR="003510A1" w:rsidRDefault="003510A1" w:rsidP="003510A1">
      <w:pPr>
        <w:rPr>
          <w:sz w:val="26"/>
          <w:szCs w:val="26"/>
        </w:rPr>
      </w:pPr>
    </w:p>
    <w:p w14:paraId="3A265402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lastRenderedPageBreak/>
        <w:t>--- stalk-surface-below-ring ---</w:t>
      </w:r>
    </w:p>
    <w:p w14:paraId="6B71A192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stalk-surface-below-ring</w:t>
      </w:r>
    </w:p>
    <w:p w14:paraId="01505DDF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s    4936</w:t>
      </w:r>
    </w:p>
    <w:p w14:paraId="032DE2FF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k    2304</w:t>
      </w:r>
    </w:p>
    <w:p w14:paraId="1269FFD9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f     600</w:t>
      </w:r>
    </w:p>
    <w:p w14:paraId="0788D115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y     284</w:t>
      </w:r>
    </w:p>
    <w:p w14:paraId="26C9C206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Name: count, dtype: int64</w:t>
      </w:r>
    </w:p>
    <w:p w14:paraId="263D48D2" w14:textId="137321E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--- stalk-color-above-ring ---</w:t>
      </w:r>
    </w:p>
    <w:p w14:paraId="181F5CC2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stalk-color-above-ring</w:t>
      </w:r>
    </w:p>
    <w:p w14:paraId="0636485C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w    4464</w:t>
      </w:r>
    </w:p>
    <w:p w14:paraId="6B82A8A4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p    1872</w:t>
      </w:r>
    </w:p>
    <w:p w14:paraId="0E8C96C3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g     576</w:t>
      </w:r>
    </w:p>
    <w:p w14:paraId="428081FE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n     448</w:t>
      </w:r>
    </w:p>
    <w:p w14:paraId="5707CE3B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b     432</w:t>
      </w:r>
    </w:p>
    <w:p w14:paraId="617F88EB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o     192</w:t>
      </w:r>
    </w:p>
    <w:p w14:paraId="74B49741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e      96</w:t>
      </w:r>
    </w:p>
    <w:p w14:paraId="4F1B8A6E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c      36</w:t>
      </w:r>
    </w:p>
    <w:p w14:paraId="6E9A7480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y       8</w:t>
      </w:r>
    </w:p>
    <w:p w14:paraId="36744AD6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Name: count, dtype: int64</w:t>
      </w:r>
    </w:p>
    <w:p w14:paraId="601F9125" w14:textId="244C0546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--- stalk-color-below-ring ---</w:t>
      </w:r>
    </w:p>
    <w:p w14:paraId="36102863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stalk-color-below-ring</w:t>
      </w:r>
    </w:p>
    <w:p w14:paraId="24EA1FAE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w    4384</w:t>
      </w:r>
    </w:p>
    <w:p w14:paraId="44CE1527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p    1872</w:t>
      </w:r>
    </w:p>
    <w:p w14:paraId="310E42D3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g     576</w:t>
      </w:r>
    </w:p>
    <w:p w14:paraId="0B266156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n     512</w:t>
      </w:r>
    </w:p>
    <w:p w14:paraId="5A70DB0F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b     432</w:t>
      </w:r>
    </w:p>
    <w:p w14:paraId="3690BED8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lastRenderedPageBreak/>
        <w:t>o     192</w:t>
      </w:r>
    </w:p>
    <w:p w14:paraId="69F629A0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e      96</w:t>
      </w:r>
    </w:p>
    <w:p w14:paraId="23A7D211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c      36</w:t>
      </w:r>
    </w:p>
    <w:p w14:paraId="7832A213" w14:textId="77777777" w:rsidR="003510A1" w:rsidRP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y      24</w:t>
      </w:r>
    </w:p>
    <w:p w14:paraId="4980B32E" w14:textId="77777777" w:rsidR="003510A1" w:rsidRDefault="003510A1" w:rsidP="003510A1">
      <w:pPr>
        <w:rPr>
          <w:sz w:val="26"/>
          <w:szCs w:val="26"/>
        </w:rPr>
      </w:pPr>
      <w:r w:rsidRPr="003510A1">
        <w:rPr>
          <w:sz w:val="26"/>
          <w:szCs w:val="26"/>
        </w:rPr>
        <w:t>Name: count, dtype: int64</w:t>
      </w:r>
    </w:p>
    <w:p w14:paraId="38A86F64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--- veil-color ---</w:t>
      </w:r>
    </w:p>
    <w:p w14:paraId="30C62A35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veil-color</w:t>
      </w:r>
    </w:p>
    <w:p w14:paraId="3D4E0A79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w    7924</w:t>
      </w:r>
    </w:p>
    <w:p w14:paraId="75F487EA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n      96</w:t>
      </w:r>
    </w:p>
    <w:p w14:paraId="410F128B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o      96</w:t>
      </w:r>
    </w:p>
    <w:p w14:paraId="7A47461E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y       8</w:t>
      </w:r>
    </w:p>
    <w:p w14:paraId="1B59F51F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Name: count, dtype: int64</w:t>
      </w:r>
    </w:p>
    <w:p w14:paraId="2D9F94C8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--- ring-number ---</w:t>
      </w:r>
    </w:p>
    <w:p w14:paraId="5E1B766D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ring-number</w:t>
      </w:r>
    </w:p>
    <w:p w14:paraId="5E9B0F29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o    7488</w:t>
      </w:r>
    </w:p>
    <w:p w14:paraId="7DA17062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t     600</w:t>
      </w:r>
    </w:p>
    <w:p w14:paraId="35614D4C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n      36</w:t>
      </w:r>
    </w:p>
    <w:p w14:paraId="70DF3373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Name: count, dtype: int64</w:t>
      </w:r>
    </w:p>
    <w:p w14:paraId="45959225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--- ring-type ---</w:t>
      </w:r>
    </w:p>
    <w:p w14:paraId="1614658B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ring-type</w:t>
      </w:r>
    </w:p>
    <w:p w14:paraId="27883FA4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p    3968</w:t>
      </w:r>
    </w:p>
    <w:p w14:paraId="30FE4E9F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e    2776</w:t>
      </w:r>
    </w:p>
    <w:p w14:paraId="271AEDA6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l    1296</w:t>
      </w:r>
    </w:p>
    <w:p w14:paraId="4F1BC282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f      48</w:t>
      </w:r>
    </w:p>
    <w:p w14:paraId="7701E0D2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n      36</w:t>
      </w:r>
    </w:p>
    <w:p w14:paraId="1E1AD233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Name: count, dtype: int64</w:t>
      </w:r>
    </w:p>
    <w:p w14:paraId="596E4D1C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lastRenderedPageBreak/>
        <w:t>--- spore-print-color ---</w:t>
      </w:r>
    </w:p>
    <w:p w14:paraId="77910934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spore-print-color</w:t>
      </w:r>
    </w:p>
    <w:p w14:paraId="121B0E86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w    2388</w:t>
      </w:r>
    </w:p>
    <w:p w14:paraId="3308DD42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n    1968</w:t>
      </w:r>
    </w:p>
    <w:p w14:paraId="761CF7C1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k    1872</w:t>
      </w:r>
    </w:p>
    <w:p w14:paraId="50598B97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h    1632</w:t>
      </w:r>
    </w:p>
    <w:p w14:paraId="164D1007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r      72</w:t>
      </w:r>
    </w:p>
    <w:p w14:paraId="256C8CCC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u      48</w:t>
      </w:r>
    </w:p>
    <w:p w14:paraId="5062470C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o      48</w:t>
      </w:r>
    </w:p>
    <w:p w14:paraId="654C8880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y      48</w:t>
      </w:r>
    </w:p>
    <w:p w14:paraId="441D7AFB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b      48</w:t>
      </w:r>
    </w:p>
    <w:p w14:paraId="7F7F7A76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--- population ---</w:t>
      </w:r>
    </w:p>
    <w:p w14:paraId="588A0198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population</w:t>
      </w:r>
    </w:p>
    <w:p w14:paraId="416C0075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v    4040</w:t>
      </w:r>
    </w:p>
    <w:p w14:paraId="675A52FB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y    1712</w:t>
      </w:r>
    </w:p>
    <w:p w14:paraId="0F2E5628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s    1248</w:t>
      </w:r>
    </w:p>
    <w:p w14:paraId="7FABF061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n     400</w:t>
      </w:r>
    </w:p>
    <w:p w14:paraId="0231ADC2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a     384</w:t>
      </w:r>
    </w:p>
    <w:p w14:paraId="46E389F9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c     340</w:t>
      </w:r>
    </w:p>
    <w:p w14:paraId="3EE69E25" w14:textId="2230EC87" w:rsidR="003510A1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Name: count, dtype: int64</w:t>
      </w:r>
    </w:p>
    <w:p w14:paraId="6B867B5F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--- habitat ---</w:t>
      </w:r>
    </w:p>
    <w:p w14:paraId="2137CE6B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habitat</w:t>
      </w:r>
    </w:p>
    <w:p w14:paraId="74F6AFB7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d    3148</w:t>
      </w:r>
    </w:p>
    <w:p w14:paraId="36BFFF4F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g    2148</w:t>
      </w:r>
    </w:p>
    <w:p w14:paraId="7EB24F0A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p    1144</w:t>
      </w:r>
    </w:p>
    <w:p w14:paraId="198F2E91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l     832</w:t>
      </w:r>
    </w:p>
    <w:p w14:paraId="24FA34F0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lastRenderedPageBreak/>
        <w:t>u     368</w:t>
      </w:r>
    </w:p>
    <w:p w14:paraId="2DCDA0DF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m     292</w:t>
      </w:r>
    </w:p>
    <w:p w14:paraId="44A16201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w     192</w:t>
      </w:r>
    </w:p>
    <w:p w14:paraId="7E3995C7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Name: count, dtype: int64</w:t>
      </w:r>
    </w:p>
    <w:p w14:paraId="67E4B5E3" w14:textId="2870E645" w:rsidR="00896909" w:rsidRDefault="00896909" w:rsidP="00896909">
      <w:pPr>
        <w:rPr>
          <w:sz w:val="26"/>
          <w:szCs w:val="26"/>
        </w:rPr>
      </w:pPr>
      <w:r w:rsidRPr="00896909">
        <w:rPr>
          <w:b/>
          <w:bCs/>
          <w:sz w:val="26"/>
          <w:szCs w:val="26"/>
        </w:rPr>
        <w:t>Combine feature and target</w:t>
      </w:r>
      <w:r>
        <w:rPr>
          <w:b/>
          <w:bCs/>
          <w:sz w:val="26"/>
          <w:szCs w:val="26"/>
        </w:rPr>
        <w:t>:</w:t>
      </w:r>
    </w:p>
    <w:p w14:paraId="1DDC00AF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df = X.copy()</w:t>
      </w:r>
    </w:p>
    <w:p w14:paraId="158DFA38" w14:textId="1C130110" w:rsid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df['class'] = y</w:t>
      </w:r>
    </w:p>
    <w:p w14:paraId="7E492E2E" w14:textId="5BDB37D0" w:rsidR="00896909" w:rsidRDefault="00896909" w:rsidP="00896909">
      <w:pPr>
        <w:rPr>
          <w:b/>
          <w:bCs/>
          <w:sz w:val="26"/>
          <w:szCs w:val="26"/>
        </w:rPr>
      </w:pPr>
      <w:r w:rsidRPr="00896909">
        <w:rPr>
          <w:b/>
          <w:bCs/>
          <w:sz w:val="26"/>
          <w:szCs w:val="26"/>
        </w:rPr>
        <w:t>Relationship with Target variable</w:t>
      </w:r>
      <w:r>
        <w:rPr>
          <w:b/>
          <w:bCs/>
          <w:sz w:val="26"/>
          <w:szCs w:val="26"/>
        </w:rPr>
        <w:t>:</w:t>
      </w:r>
    </w:p>
    <w:p w14:paraId="56AFC9A9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>for col in cat_cols:</w:t>
      </w:r>
    </w:p>
    <w:p w14:paraId="30D82D11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 xml:space="preserve">    plt.figure(figsize=(10, 5))</w:t>
      </w:r>
    </w:p>
    <w:p w14:paraId="7045A264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 xml:space="preserve">    sns.countplot(data=df, x='class', hue=col, palette='viridis')</w:t>
      </w:r>
    </w:p>
    <w:p w14:paraId="3A73BF87" w14:textId="77777777" w:rsidR="00896909" w:rsidRP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 xml:space="preserve">    plt.title(f'Relationship between {col} and Target')</w:t>
      </w:r>
    </w:p>
    <w:p w14:paraId="046B8BC1" w14:textId="058778C9" w:rsidR="00896909" w:rsidRDefault="00896909" w:rsidP="00896909">
      <w:pPr>
        <w:rPr>
          <w:sz w:val="26"/>
          <w:szCs w:val="26"/>
        </w:rPr>
      </w:pPr>
      <w:r w:rsidRPr="00896909">
        <w:rPr>
          <w:sz w:val="26"/>
          <w:szCs w:val="26"/>
        </w:rPr>
        <w:t xml:space="preserve">    plt.show()</w:t>
      </w:r>
    </w:p>
    <w:p w14:paraId="696648D5" w14:textId="77777777" w:rsidR="00BF2392" w:rsidRDefault="00BF2392" w:rsidP="00896909">
      <w:pPr>
        <w:rPr>
          <w:sz w:val="26"/>
          <w:szCs w:val="26"/>
        </w:rPr>
      </w:pPr>
    </w:p>
    <w:p w14:paraId="2665BC8B" w14:textId="62639AA8" w:rsidR="00BF2392" w:rsidRPr="00BF2392" w:rsidRDefault="00BF2392" w:rsidP="00BF2392">
      <w:pPr>
        <w:rPr>
          <w:b/>
          <w:bCs/>
          <w:sz w:val="30"/>
          <w:szCs w:val="30"/>
        </w:rPr>
      </w:pPr>
      <w:r w:rsidRPr="00BF2392">
        <w:rPr>
          <w:b/>
          <w:bCs/>
          <w:sz w:val="30"/>
          <w:szCs w:val="30"/>
        </w:rPr>
        <w:t>Exploratory Data Analysis (EDA)</w:t>
      </w:r>
    </w:p>
    <w:p w14:paraId="27FEE9B4" w14:textId="4D47D5A2" w:rsidR="00BF2392" w:rsidRPr="00BF2392" w:rsidRDefault="00BF2392" w:rsidP="00BF2392">
      <w:pPr>
        <w:rPr>
          <w:b/>
          <w:bCs/>
          <w:sz w:val="26"/>
          <w:szCs w:val="26"/>
        </w:rPr>
      </w:pPr>
      <w:r w:rsidRPr="00BF2392">
        <w:rPr>
          <w:b/>
          <w:bCs/>
          <w:sz w:val="26"/>
          <w:szCs w:val="26"/>
        </w:rPr>
        <w:t>1. Dataset Description:</w:t>
      </w:r>
    </w:p>
    <w:p w14:paraId="7958639F" w14:textId="77777777" w:rsidR="00BF2392" w:rsidRPr="00BF2392" w:rsidRDefault="00BF2392" w:rsidP="00BF2392">
      <w:pPr>
        <w:rPr>
          <w:sz w:val="26"/>
          <w:szCs w:val="26"/>
        </w:rPr>
      </w:pPr>
      <w:r w:rsidRPr="00BF2392">
        <w:rPr>
          <w:sz w:val="26"/>
          <w:szCs w:val="26"/>
        </w:rPr>
        <w:t xml:space="preserve">   - The mushroom dataset contains 8124 samples with various categorical features such as `cap-shape`, `cap-surface`, `cap-color`, `bruises`, `odor`, and many others.</w:t>
      </w:r>
    </w:p>
    <w:p w14:paraId="526FC257" w14:textId="476E0286" w:rsidR="00BF2392" w:rsidRPr="00BF2392" w:rsidRDefault="00BF2392" w:rsidP="00BF2392">
      <w:pPr>
        <w:rPr>
          <w:sz w:val="26"/>
          <w:szCs w:val="26"/>
        </w:rPr>
      </w:pPr>
      <w:r w:rsidRPr="00BF2392">
        <w:rPr>
          <w:sz w:val="26"/>
          <w:szCs w:val="26"/>
        </w:rPr>
        <w:t xml:space="preserve">   - All variables are categorical; there are no numerical variables in this dataset.</w:t>
      </w:r>
    </w:p>
    <w:p w14:paraId="247F64DD" w14:textId="294CB647" w:rsidR="00BF2392" w:rsidRPr="00BF2392" w:rsidRDefault="00BF2392" w:rsidP="00BF2392">
      <w:pPr>
        <w:rPr>
          <w:b/>
          <w:bCs/>
          <w:sz w:val="26"/>
          <w:szCs w:val="26"/>
        </w:rPr>
      </w:pPr>
      <w:r w:rsidRPr="00BF2392">
        <w:rPr>
          <w:b/>
          <w:bCs/>
          <w:sz w:val="26"/>
          <w:szCs w:val="26"/>
        </w:rPr>
        <w:t>2. Missing Values:</w:t>
      </w:r>
    </w:p>
    <w:p w14:paraId="464D4348" w14:textId="77777777" w:rsidR="00BF2392" w:rsidRPr="00BF2392" w:rsidRDefault="00BF2392" w:rsidP="00BF2392">
      <w:pPr>
        <w:rPr>
          <w:sz w:val="26"/>
          <w:szCs w:val="26"/>
        </w:rPr>
      </w:pPr>
      <w:r w:rsidRPr="00BF2392">
        <w:rPr>
          <w:sz w:val="26"/>
          <w:szCs w:val="26"/>
        </w:rPr>
        <w:t xml:space="preserve">   - The `stalk-root` feature had missing values, which were filled using the mode of the feature.</w:t>
      </w:r>
    </w:p>
    <w:p w14:paraId="1D1B088F" w14:textId="77777777" w:rsidR="00BF2392" w:rsidRDefault="00BF2392" w:rsidP="00BF2392">
      <w:pPr>
        <w:rPr>
          <w:sz w:val="26"/>
          <w:szCs w:val="26"/>
        </w:rPr>
      </w:pPr>
    </w:p>
    <w:p w14:paraId="4CD68887" w14:textId="77777777" w:rsidR="00BF2392" w:rsidRDefault="00BF2392" w:rsidP="00BF2392">
      <w:pPr>
        <w:rPr>
          <w:sz w:val="26"/>
          <w:szCs w:val="26"/>
        </w:rPr>
      </w:pPr>
    </w:p>
    <w:p w14:paraId="0D62C305" w14:textId="77777777" w:rsidR="00BF2392" w:rsidRDefault="00BF2392" w:rsidP="00BF2392">
      <w:pPr>
        <w:rPr>
          <w:sz w:val="26"/>
          <w:szCs w:val="26"/>
        </w:rPr>
      </w:pPr>
    </w:p>
    <w:p w14:paraId="4775B74D" w14:textId="77777777" w:rsidR="00BF2392" w:rsidRPr="00BF2392" w:rsidRDefault="00BF2392" w:rsidP="00BF2392">
      <w:pPr>
        <w:rPr>
          <w:sz w:val="26"/>
          <w:szCs w:val="26"/>
        </w:rPr>
      </w:pPr>
    </w:p>
    <w:p w14:paraId="312422E7" w14:textId="67578F43" w:rsidR="00BF2392" w:rsidRPr="00BF2392" w:rsidRDefault="00BF2392" w:rsidP="00BF2392">
      <w:pPr>
        <w:rPr>
          <w:b/>
          <w:bCs/>
          <w:sz w:val="26"/>
          <w:szCs w:val="26"/>
        </w:rPr>
      </w:pPr>
      <w:r w:rsidRPr="00BF2392">
        <w:rPr>
          <w:b/>
          <w:bCs/>
          <w:sz w:val="26"/>
          <w:szCs w:val="26"/>
        </w:rPr>
        <w:lastRenderedPageBreak/>
        <w:t>3. Distribution of Features:</w:t>
      </w:r>
    </w:p>
    <w:p w14:paraId="525BC04C" w14:textId="77777777" w:rsidR="00BF2392" w:rsidRPr="00BF2392" w:rsidRDefault="00BF2392" w:rsidP="00BF2392">
      <w:pPr>
        <w:rPr>
          <w:sz w:val="26"/>
          <w:szCs w:val="26"/>
        </w:rPr>
      </w:pPr>
      <w:r w:rsidRPr="00BF2392">
        <w:rPr>
          <w:sz w:val="26"/>
          <w:szCs w:val="26"/>
        </w:rPr>
        <w:t xml:space="preserve">   - The features show a variety of distributions, with some having a few dominant categories (e.g., `cap-shape` with `x` being the most frequent) and others being more evenly distributed.</w:t>
      </w:r>
    </w:p>
    <w:p w14:paraId="357017AC" w14:textId="0A05E269" w:rsidR="00BF2392" w:rsidRPr="00BF2392" w:rsidRDefault="00BF2392" w:rsidP="00BF2392">
      <w:pPr>
        <w:rPr>
          <w:sz w:val="26"/>
          <w:szCs w:val="26"/>
        </w:rPr>
      </w:pPr>
      <w:r w:rsidRPr="00BF2392">
        <w:rPr>
          <w:sz w:val="26"/>
          <w:szCs w:val="26"/>
        </w:rPr>
        <w:t xml:space="preserve">   - Each feature's distribution was visualized using count plots.</w:t>
      </w:r>
    </w:p>
    <w:p w14:paraId="2848E525" w14:textId="556BA4E5" w:rsidR="00BF2392" w:rsidRPr="00BF2392" w:rsidRDefault="00BF2392" w:rsidP="00BF2392">
      <w:pPr>
        <w:rPr>
          <w:b/>
          <w:bCs/>
          <w:sz w:val="26"/>
          <w:szCs w:val="26"/>
        </w:rPr>
      </w:pPr>
      <w:r w:rsidRPr="00BF2392">
        <w:rPr>
          <w:b/>
          <w:bCs/>
          <w:sz w:val="26"/>
          <w:szCs w:val="26"/>
        </w:rPr>
        <w:t>4. Relationship with Target Variable:</w:t>
      </w:r>
    </w:p>
    <w:p w14:paraId="0F8B971C" w14:textId="77777777" w:rsidR="00BF2392" w:rsidRPr="00BF2392" w:rsidRDefault="00BF2392" w:rsidP="00BF2392">
      <w:pPr>
        <w:rPr>
          <w:sz w:val="26"/>
          <w:szCs w:val="26"/>
        </w:rPr>
      </w:pPr>
      <w:r w:rsidRPr="00BF2392">
        <w:rPr>
          <w:sz w:val="26"/>
          <w:szCs w:val="26"/>
        </w:rPr>
        <w:t xml:space="preserve">   - The target variable (`class`, which indicates whether a mushroom is edible or poisonous) was analyzed in relation to each feature.</w:t>
      </w:r>
    </w:p>
    <w:p w14:paraId="7930B867" w14:textId="77777777" w:rsidR="00BF2392" w:rsidRPr="00BF2392" w:rsidRDefault="00BF2392" w:rsidP="00BF2392">
      <w:pPr>
        <w:rPr>
          <w:sz w:val="26"/>
          <w:szCs w:val="26"/>
        </w:rPr>
      </w:pPr>
      <w:r w:rsidRPr="00BF2392">
        <w:rPr>
          <w:sz w:val="26"/>
          <w:szCs w:val="26"/>
        </w:rPr>
        <w:t xml:space="preserve">   - Count plots showed the relationship between the target variable and each feature.</w:t>
      </w:r>
    </w:p>
    <w:p w14:paraId="4EE125E1" w14:textId="77777777" w:rsidR="00BF2392" w:rsidRDefault="00BF2392" w:rsidP="00896909">
      <w:pPr>
        <w:rPr>
          <w:sz w:val="26"/>
          <w:szCs w:val="26"/>
        </w:rPr>
      </w:pPr>
    </w:p>
    <w:p w14:paraId="200CA0FA" w14:textId="77777777" w:rsidR="00BF2392" w:rsidRDefault="00BF2392" w:rsidP="00896909">
      <w:pPr>
        <w:rPr>
          <w:sz w:val="26"/>
          <w:szCs w:val="26"/>
        </w:rPr>
      </w:pPr>
    </w:p>
    <w:p w14:paraId="664674B4" w14:textId="2592A142" w:rsidR="00D17C22" w:rsidRPr="00D17C22" w:rsidRDefault="00D17C22" w:rsidP="00D17C22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 xml:space="preserve">Applying Random forest for </w:t>
      </w:r>
      <w:r w:rsidRPr="00D17C22">
        <w:rPr>
          <w:b/>
          <w:bCs/>
          <w:sz w:val="26"/>
          <w:szCs w:val="26"/>
        </w:rPr>
        <w:t>n_estimator = 1, 50, 100, 150, 200, 250</w:t>
      </w:r>
      <w:r>
        <w:rPr>
          <w:b/>
          <w:bCs/>
          <w:sz w:val="26"/>
          <w:szCs w:val="26"/>
        </w:rPr>
        <w:t>:</w:t>
      </w:r>
    </w:p>
    <w:p w14:paraId="379E7E02" w14:textId="37F811D4" w:rsidR="00896909" w:rsidRDefault="00896909" w:rsidP="00896909">
      <w:pPr>
        <w:rPr>
          <w:sz w:val="26"/>
          <w:szCs w:val="26"/>
        </w:rPr>
      </w:pPr>
    </w:p>
    <w:p w14:paraId="6492162B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n_estimators_list = [1, 50, 100, 150, 200, 250]</w:t>
      </w:r>
    </w:p>
    <w:p w14:paraId="536961D0" w14:textId="77777777" w:rsidR="00D17C22" w:rsidRPr="00D17C22" w:rsidRDefault="00D17C22" w:rsidP="00D17C22">
      <w:pPr>
        <w:rPr>
          <w:sz w:val="26"/>
          <w:szCs w:val="26"/>
        </w:rPr>
      </w:pPr>
    </w:p>
    <w:p w14:paraId="0CDA3B83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accuracy_results = {}</w:t>
      </w:r>
    </w:p>
    <w:p w14:paraId="2B29C6FD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recision_results = {}</w:t>
      </w:r>
    </w:p>
    <w:p w14:paraId="7CC3ACCD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recall_results = {}</w:t>
      </w:r>
    </w:p>
    <w:p w14:paraId="79C92CF4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f1_results = {}</w:t>
      </w:r>
    </w:p>
    <w:p w14:paraId="35CE8FD7" w14:textId="77777777" w:rsidR="00D17C22" w:rsidRPr="00D17C22" w:rsidRDefault="00D17C22" w:rsidP="00D17C22">
      <w:pPr>
        <w:rPr>
          <w:sz w:val="26"/>
          <w:szCs w:val="26"/>
        </w:rPr>
      </w:pPr>
    </w:p>
    <w:p w14:paraId="5071070B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for n in n_estimators_list:</w:t>
      </w:r>
    </w:p>
    <w:p w14:paraId="1B2805F8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 xml:space="preserve">    rf_pipeline = Pipeline(steps=[</w:t>
      </w:r>
    </w:p>
    <w:p w14:paraId="6979ADD1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 xml:space="preserve">        ('preprocessor', onehotencoder),</w:t>
      </w:r>
    </w:p>
    <w:p w14:paraId="7C0E2A00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 xml:space="preserve">        ('classifier', RandomForestClassifier(n_estimators=n, random_state=42))</w:t>
      </w:r>
    </w:p>
    <w:p w14:paraId="466E449A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 xml:space="preserve">    ])</w:t>
      </w:r>
    </w:p>
    <w:p w14:paraId="0F4A9281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 xml:space="preserve">    rf_pipeline.fit(X_train, y_train)</w:t>
      </w:r>
    </w:p>
    <w:p w14:paraId="3AE30813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 xml:space="preserve">    y_pred = rf_pipeline.predict(X_test)</w:t>
      </w:r>
    </w:p>
    <w:p w14:paraId="32B996FF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lastRenderedPageBreak/>
        <w:t xml:space="preserve">    accuracy_rf = accuracy_score(y_test, y_pred)</w:t>
      </w:r>
    </w:p>
    <w:p w14:paraId="14E2832A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 xml:space="preserve">    prec_rf = precision_score(y_test, y_pred, average='macro')</w:t>
      </w:r>
    </w:p>
    <w:p w14:paraId="50CEA385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 xml:space="preserve">    rec_rf = recall_score(y_test, y_pred, average='macro')</w:t>
      </w:r>
    </w:p>
    <w:p w14:paraId="2264072D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 xml:space="preserve">    f1_rf = f1_score(y_test, y_pred, average='macro')</w:t>
      </w:r>
    </w:p>
    <w:p w14:paraId="7274055D" w14:textId="77777777" w:rsidR="00D17C22" w:rsidRPr="00D17C22" w:rsidRDefault="00D17C22" w:rsidP="00D17C22">
      <w:pPr>
        <w:rPr>
          <w:sz w:val="26"/>
          <w:szCs w:val="26"/>
        </w:rPr>
      </w:pPr>
    </w:p>
    <w:p w14:paraId="67FEAD94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# Print the results</w:t>
      </w:r>
    </w:p>
    <w:p w14:paraId="3055FD14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 xml:space="preserve">    print(f'Number of estimators: {n}')</w:t>
      </w:r>
    </w:p>
    <w:p w14:paraId="6DDABAD6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 xml:space="preserve">    print(f"Accuracy: {accuracy_rf:.4f}")</w:t>
      </w:r>
    </w:p>
    <w:p w14:paraId="7B3E8406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 xml:space="preserve">    print(f"Precision: {prec_rf:.4f}")</w:t>
      </w:r>
    </w:p>
    <w:p w14:paraId="285BC3C1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 xml:space="preserve">    print(f"Recall: {rec_rf:.4f}")</w:t>
      </w:r>
    </w:p>
    <w:p w14:paraId="63719A67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 xml:space="preserve">    print(f"F1-score: {f1_rf:.4f}")</w:t>
      </w:r>
    </w:p>
    <w:p w14:paraId="183D52B6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 xml:space="preserve">    print(f"n_estimators: {n}, Accuracy: {accuracy_rf:.4f}")</w:t>
      </w:r>
    </w:p>
    <w:p w14:paraId="039ADC2C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 xml:space="preserve">    accuracy_results[n] = accuracy_rf</w:t>
      </w:r>
    </w:p>
    <w:p w14:paraId="66FD4578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 xml:space="preserve">    precision_results[n] = prec_rf</w:t>
      </w:r>
    </w:p>
    <w:p w14:paraId="1D5F035C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 xml:space="preserve">    recall_results[n] = rec_rf</w:t>
      </w:r>
    </w:p>
    <w:p w14:paraId="61109013" w14:textId="77777777" w:rsid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 xml:space="preserve">    f1_results[n] = f1_rf</w:t>
      </w:r>
    </w:p>
    <w:p w14:paraId="2E7DC382" w14:textId="44B604CD" w:rsidR="00D17C22" w:rsidRPr="00D17C22" w:rsidRDefault="00D17C22" w:rsidP="00D17C22">
      <w:pPr>
        <w:rPr>
          <w:sz w:val="26"/>
          <w:szCs w:val="26"/>
        </w:rPr>
      </w:pPr>
      <w:r>
        <w:rPr>
          <w:b/>
          <w:bCs/>
          <w:sz w:val="26"/>
          <w:szCs w:val="26"/>
        </w:rPr>
        <w:t>Output:</w:t>
      </w:r>
    </w:p>
    <w:p w14:paraId="5174EDC0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Number of estimators: 1</w:t>
      </w:r>
    </w:p>
    <w:p w14:paraId="0DD1C3D5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Accuracy: 0.9963</w:t>
      </w:r>
    </w:p>
    <w:p w14:paraId="43527721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recision: 0.9963</w:t>
      </w:r>
    </w:p>
    <w:p w14:paraId="4DB10208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Recall: 0.9963</w:t>
      </w:r>
    </w:p>
    <w:p w14:paraId="1AA7CCF8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F1-score: 0.9963</w:t>
      </w:r>
    </w:p>
    <w:p w14:paraId="326EF453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n_estimators: 1, Accuracy: 0.9963</w:t>
      </w:r>
    </w:p>
    <w:p w14:paraId="659FF0C3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Number of estimators: 50</w:t>
      </w:r>
    </w:p>
    <w:p w14:paraId="43E45629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Accuracy: 1.0000</w:t>
      </w:r>
    </w:p>
    <w:p w14:paraId="29CA3D42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recision: 1.0000</w:t>
      </w:r>
    </w:p>
    <w:p w14:paraId="4E9CE910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lastRenderedPageBreak/>
        <w:t>Recall: 1.0000</w:t>
      </w:r>
    </w:p>
    <w:p w14:paraId="74A5EDB7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F1-score: 1.0000</w:t>
      </w:r>
    </w:p>
    <w:p w14:paraId="1C9D7CB2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n_estimators: 50, Accuracy: 1.0000</w:t>
      </w:r>
    </w:p>
    <w:p w14:paraId="60C56BD7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Number of estimators: 100</w:t>
      </w:r>
    </w:p>
    <w:p w14:paraId="10C6F345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Accuracy: 1.0000</w:t>
      </w:r>
    </w:p>
    <w:p w14:paraId="3B6F6194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recision: 1.0000</w:t>
      </w:r>
    </w:p>
    <w:p w14:paraId="3AFF377E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Recall: 1.0000</w:t>
      </w:r>
    </w:p>
    <w:p w14:paraId="6C00B69C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F1-score: 1.0000</w:t>
      </w:r>
    </w:p>
    <w:p w14:paraId="726A76B4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n_estimators: 100, Accuracy: 1.0000</w:t>
      </w:r>
    </w:p>
    <w:p w14:paraId="7958D74A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Number of estimators: 150</w:t>
      </w:r>
    </w:p>
    <w:p w14:paraId="6048347B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Accuracy: 1.0000</w:t>
      </w:r>
    </w:p>
    <w:p w14:paraId="4D12439A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recision: 1.0000</w:t>
      </w:r>
    </w:p>
    <w:p w14:paraId="50B83A85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Recall: 1.0000</w:t>
      </w:r>
    </w:p>
    <w:p w14:paraId="46A9D669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F1-score: 1.0000</w:t>
      </w:r>
    </w:p>
    <w:p w14:paraId="7C9348AA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n_estimators: 150, Accuracy: 1.0000</w:t>
      </w:r>
    </w:p>
    <w:p w14:paraId="3957AFBF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Number of estimators: 200</w:t>
      </w:r>
    </w:p>
    <w:p w14:paraId="73FE1451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Accuracy: 1.0000</w:t>
      </w:r>
    </w:p>
    <w:p w14:paraId="755E50C6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recision: 1.0000</w:t>
      </w:r>
    </w:p>
    <w:p w14:paraId="3E4DA4C1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Recall: 1.0000</w:t>
      </w:r>
    </w:p>
    <w:p w14:paraId="43B65E73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F1-score: 1.0000</w:t>
      </w:r>
    </w:p>
    <w:p w14:paraId="46522F8E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n_estimators: 200, Accuracy: 1.0000</w:t>
      </w:r>
    </w:p>
    <w:p w14:paraId="59F722E4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Number of estimators: 250</w:t>
      </w:r>
    </w:p>
    <w:p w14:paraId="79026987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Accuracy: 1.0000</w:t>
      </w:r>
    </w:p>
    <w:p w14:paraId="6C97650A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recision: 1.0000</w:t>
      </w:r>
    </w:p>
    <w:p w14:paraId="070C1A5C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Recall: 1.0000</w:t>
      </w:r>
    </w:p>
    <w:p w14:paraId="765BFA49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F1-score: 1.0000</w:t>
      </w:r>
    </w:p>
    <w:p w14:paraId="19D671B4" w14:textId="419DAB92" w:rsid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lastRenderedPageBreak/>
        <w:t>n_estimators: 250, Accuracy: 1.0000</w:t>
      </w:r>
    </w:p>
    <w:p w14:paraId="267E6592" w14:textId="77777777" w:rsidR="00D17C22" w:rsidRDefault="00D17C22" w:rsidP="00D17C22">
      <w:pPr>
        <w:rPr>
          <w:sz w:val="26"/>
          <w:szCs w:val="26"/>
        </w:rPr>
      </w:pPr>
    </w:p>
    <w:p w14:paraId="7F7C1358" w14:textId="4A0A5FCE" w:rsidR="00D17C22" w:rsidRPr="00D17C22" w:rsidRDefault="00D17C22" w:rsidP="00D17C22">
      <w:pPr>
        <w:rPr>
          <w:sz w:val="26"/>
          <w:szCs w:val="26"/>
        </w:rPr>
      </w:pPr>
      <w:r>
        <w:rPr>
          <w:b/>
          <w:bCs/>
          <w:sz w:val="26"/>
          <w:szCs w:val="26"/>
        </w:rPr>
        <w:t>Plotting the graph:</w:t>
      </w:r>
    </w:p>
    <w:p w14:paraId="482BD491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lt.figure(figsize=(10, 6))</w:t>
      </w:r>
    </w:p>
    <w:p w14:paraId="548694D8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sns.lineplot(x=list(accuracy_results.keys()), y=list(accuracy_results.values()), marker='o')</w:t>
      </w:r>
    </w:p>
    <w:p w14:paraId="4A08F7F6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lt.title('Random Forest Accuracy for different n_estimators values')</w:t>
      </w:r>
    </w:p>
    <w:p w14:paraId="551D7BDF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lt.xlabel('Number of Estimators')</w:t>
      </w:r>
    </w:p>
    <w:p w14:paraId="6725FC3E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lt.ylabel('Accuracy')</w:t>
      </w:r>
    </w:p>
    <w:p w14:paraId="4270117C" w14:textId="374AB562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lt.show()</w:t>
      </w:r>
    </w:p>
    <w:p w14:paraId="537416D2" w14:textId="12028336" w:rsidR="00D17C22" w:rsidRDefault="00D17C22" w:rsidP="00D17C22">
      <w:pPr>
        <w:rPr>
          <w:sz w:val="26"/>
          <w:szCs w:val="26"/>
        </w:rPr>
      </w:pPr>
      <w:r w:rsidRPr="00D17C22">
        <w:rPr>
          <w:noProof/>
          <w:sz w:val="26"/>
          <w:szCs w:val="26"/>
        </w:rPr>
        <w:drawing>
          <wp:inline distT="0" distB="0" distL="0" distR="0" wp14:anchorId="057057E8" wp14:editId="5219A21B">
            <wp:extent cx="5943600" cy="3728085"/>
            <wp:effectExtent l="0" t="0" r="0" b="5715"/>
            <wp:docPr id="1556498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498933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BB572" w14:textId="77777777" w:rsidR="00D17C22" w:rsidRDefault="00D17C22" w:rsidP="00D17C22">
      <w:pPr>
        <w:rPr>
          <w:b/>
          <w:bCs/>
          <w:sz w:val="26"/>
          <w:szCs w:val="26"/>
        </w:rPr>
      </w:pPr>
    </w:p>
    <w:p w14:paraId="332470CD" w14:textId="77777777" w:rsidR="00D17C22" w:rsidRDefault="00D17C22" w:rsidP="00D17C22">
      <w:pPr>
        <w:rPr>
          <w:b/>
          <w:bCs/>
          <w:sz w:val="26"/>
          <w:szCs w:val="26"/>
        </w:rPr>
      </w:pPr>
    </w:p>
    <w:p w14:paraId="36F4E774" w14:textId="4F5CB8A5" w:rsidR="00D17C22" w:rsidRDefault="00D17C22" w:rsidP="00D17C22">
      <w:pPr>
        <w:rPr>
          <w:sz w:val="26"/>
          <w:szCs w:val="26"/>
        </w:rPr>
      </w:pPr>
      <w:r>
        <w:rPr>
          <w:b/>
          <w:bCs/>
          <w:sz w:val="26"/>
          <w:szCs w:val="26"/>
        </w:rPr>
        <w:t>Applying Decision Tree</w:t>
      </w:r>
    </w:p>
    <w:p w14:paraId="789D7323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dt = DecisionTreeClassifier(criterion='gini', max_depth=3, random_state=42)</w:t>
      </w:r>
    </w:p>
    <w:p w14:paraId="4B56F50F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dt.fit(X_train, y_train)</w:t>
      </w:r>
    </w:p>
    <w:p w14:paraId="1208DBF0" w14:textId="6204174A" w:rsid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lastRenderedPageBreak/>
        <w:t>y_pred = dt.predict(X_test)</w:t>
      </w:r>
    </w:p>
    <w:p w14:paraId="2625D613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# Calculate metrics</w:t>
      </w:r>
    </w:p>
    <w:p w14:paraId="149256BF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acc_dt = accuracy_score(y_test, y_pred)</w:t>
      </w:r>
    </w:p>
    <w:p w14:paraId="4D168792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rec_dt = precision_score(y_test, y_pred, average='macro')</w:t>
      </w:r>
    </w:p>
    <w:p w14:paraId="745BCFFE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rec_dt = recall_score(y_test, y_pred, average='macro')</w:t>
      </w:r>
    </w:p>
    <w:p w14:paraId="014728F5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f1_dt = f1_score(y_test, y_pred, average='macro')</w:t>
      </w:r>
    </w:p>
    <w:p w14:paraId="21FADEDA" w14:textId="77777777" w:rsidR="00D17C22" w:rsidRPr="00D17C22" w:rsidRDefault="00D17C22" w:rsidP="00D17C22">
      <w:pPr>
        <w:rPr>
          <w:sz w:val="26"/>
          <w:szCs w:val="26"/>
        </w:rPr>
      </w:pPr>
    </w:p>
    <w:p w14:paraId="30440C3E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# Print the results</w:t>
      </w:r>
    </w:p>
    <w:p w14:paraId="3D966A99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rint(f"Accuracy: {acc_dt:.2f}")</w:t>
      </w:r>
    </w:p>
    <w:p w14:paraId="4E843707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rint(f"Precision: {prec_dt:.2f}")</w:t>
      </w:r>
    </w:p>
    <w:p w14:paraId="413FD59E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rint(f"Recall: {rec_dt:.2f}")</w:t>
      </w:r>
    </w:p>
    <w:p w14:paraId="26AB475A" w14:textId="48F2F294" w:rsid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rint(f"F1-score: {f1_dt:.2f}")</w:t>
      </w:r>
    </w:p>
    <w:p w14:paraId="5A7A02AE" w14:textId="18792C12" w:rsidR="00D17C22" w:rsidRDefault="00D17C22" w:rsidP="00D17C22">
      <w:pPr>
        <w:rPr>
          <w:sz w:val="26"/>
          <w:szCs w:val="26"/>
        </w:rPr>
      </w:pPr>
      <w:r>
        <w:rPr>
          <w:b/>
          <w:bCs/>
          <w:sz w:val="26"/>
          <w:szCs w:val="26"/>
        </w:rPr>
        <w:t>Output:</w:t>
      </w:r>
    </w:p>
    <w:p w14:paraId="7C4431A7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Accuracy: 0.99</w:t>
      </w:r>
    </w:p>
    <w:p w14:paraId="5F31CE66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recision: 0.99</w:t>
      </w:r>
    </w:p>
    <w:p w14:paraId="14C80D47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Recall: 0.99</w:t>
      </w:r>
    </w:p>
    <w:p w14:paraId="3B2970F3" w14:textId="59B217AF" w:rsid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F1-score: 0.99</w:t>
      </w:r>
    </w:p>
    <w:p w14:paraId="5A5C3739" w14:textId="17BB320D" w:rsidR="00D17C22" w:rsidRDefault="00D17C22" w:rsidP="00D17C22">
      <w:pPr>
        <w:rPr>
          <w:sz w:val="26"/>
          <w:szCs w:val="26"/>
        </w:rPr>
      </w:pPr>
      <w:r>
        <w:rPr>
          <w:b/>
          <w:bCs/>
          <w:sz w:val="26"/>
          <w:szCs w:val="26"/>
        </w:rPr>
        <w:t>Confusion matrix:</w:t>
      </w:r>
    </w:p>
    <w:p w14:paraId="02C278A1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# Plot the confusion matrix</w:t>
      </w:r>
    </w:p>
    <w:p w14:paraId="799A6A8A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cm = confusion_matrix(y_test, y_pred)</w:t>
      </w:r>
    </w:p>
    <w:p w14:paraId="33F616DD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lt.imshow(cm, cmap='Blues')</w:t>
      </w:r>
    </w:p>
    <w:p w14:paraId="02D7E7E4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lt.xlabel('Predicted')</w:t>
      </w:r>
    </w:p>
    <w:p w14:paraId="2FE7D3DF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lt.ylabel('Actual')</w:t>
      </w:r>
    </w:p>
    <w:p w14:paraId="6BB7D4C6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lt.title('Confusion Matrix for Decision Tree')</w:t>
      </w:r>
    </w:p>
    <w:p w14:paraId="066A9AB5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lt.colorbar()</w:t>
      </w:r>
    </w:p>
    <w:p w14:paraId="433F000C" w14:textId="42BDBF16" w:rsid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lt.show()</w:t>
      </w:r>
    </w:p>
    <w:p w14:paraId="52E80C2A" w14:textId="4AE3DA15" w:rsidR="00D17C22" w:rsidRDefault="00D17C22" w:rsidP="00D17C22">
      <w:pPr>
        <w:rPr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Output:</w:t>
      </w:r>
    </w:p>
    <w:p w14:paraId="7D46FBBE" w14:textId="623BAC28" w:rsidR="00D17C22" w:rsidRDefault="00D17C22" w:rsidP="00D17C22">
      <w:pPr>
        <w:rPr>
          <w:sz w:val="26"/>
          <w:szCs w:val="26"/>
        </w:rPr>
      </w:pPr>
      <w:r w:rsidRPr="00D17C22">
        <w:rPr>
          <w:noProof/>
          <w:sz w:val="26"/>
          <w:szCs w:val="26"/>
        </w:rPr>
        <w:drawing>
          <wp:inline distT="0" distB="0" distL="0" distR="0" wp14:anchorId="715F3E5D" wp14:editId="6DE879F5">
            <wp:extent cx="5229225" cy="4333875"/>
            <wp:effectExtent l="0" t="0" r="9525" b="9525"/>
            <wp:docPr id="6954282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42822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4333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52679" w14:textId="291AB9B5" w:rsidR="00D17C22" w:rsidRDefault="00D17C22" w:rsidP="00D17C22">
      <w:pPr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t>Decision tree</w:t>
      </w:r>
    </w:p>
    <w:p w14:paraId="530EEC17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lt.figure(figsize=(12, 8))</w:t>
      </w:r>
    </w:p>
    <w:p w14:paraId="7E8418C1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lot_tree(dt, feature_names=X_encoded.columns, class_names=['edible', 'poisonous'], filled=True)</w:t>
      </w:r>
    </w:p>
    <w:p w14:paraId="2CB69242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lt.title('Decision Tree')</w:t>
      </w:r>
    </w:p>
    <w:p w14:paraId="6F6E8C0B" w14:textId="7315C86A" w:rsid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lt.show()</w:t>
      </w:r>
    </w:p>
    <w:p w14:paraId="62960C3F" w14:textId="7F1DBB5F" w:rsidR="00D17C22" w:rsidRDefault="00D17C22" w:rsidP="00D17C22">
      <w:pPr>
        <w:rPr>
          <w:sz w:val="26"/>
          <w:szCs w:val="26"/>
        </w:rPr>
      </w:pPr>
      <w:r>
        <w:rPr>
          <w:b/>
          <w:bCs/>
          <w:sz w:val="26"/>
          <w:szCs w:val="26"/>
        </w:rPr>
        <w:t>Output:</w:t>
      </w:r>
    </w:p>
    <w:p w14:paraId="46EE4B1F" w14:textId="12D80D64" w:rsidR="00D17C22" w:rsidRPr="00D17C22" w:rsidRDefault="00D17C22" w:rsidP="00D17C22">
      <w:pPr>
        <w:rPr>
          <w:sz w:val="26"/>
          <w:szCs w:val="26"/>
        </w:rPr>
      </w:pPr>
      <w:r w:rsidRPr="00D17C22">
        <w:rPr>
          <w:noProof/>
          <w:sz w:val="26"/>
          <w:szCs w:val="26"/>
        </w:rPr>
        <w:lastRenderedPageBreak/>
        <w:drawing>
          <wp:inline distT="0" distB="0" distL="0" distR="0" wp14:anchorId="0586673C" wp14:editId="7CC91620">
            <wp:extent cx="5943600" cy="4116705"/>
            <wp:effectExtent l="0" t="0" r="0" b="0"/>
            <wp:docPr id="13284313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843134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C620A" w14:textId="77777777" w:rsidR="00D17C22" w:rsidRPr="00D17C22" w:rsidRDefault="00D17C22" w:rsidP="00D17C22">
      <w:pPr>
        <w:rPr>
          <w:sz w:val="26"/>
          <w:szCs w:val="26"/>
        </w:rPr>
      </w:pPr>
    </w:p>
    <w:p w14:paraId="65C91FFF" w14:textId="45ED05C0" w:rsidR="00D17C22" w:rsidRDefault="00D17C22" w:rsidP="00896909">
      <w:pPr>
        <w:rPr>
          <w:sz w:val="26"/>
          <w:szCs w:val="26"/>
        </w:rPr>
      </w:pPr>
      <w:r>
        <w:rPr>
          <w:b/>
          <w:bCs/>
          <w:sz w:val="26"/>
          <w:szCs w:val="26"/>
        </w:rPr>
        <w:t>Comparison of random forest and decision tree:</w:t>
      </w:r>
    </w:p>
    <w:p w14:paraId="4F38C6E0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rint(f"Decision Tree - Accuracy: {acc_dt:.2f}, Precision: {prec_dt:.2f}, Recall: {rec_dt:.2f}, F1-score: {f1_dt:.2f}")</w:t>
      </w:r>
    </w:p>
    <w:p w14:paraId="503256AA" w14:textId="77777777" w:rsidR="00D17C22" w:rsidRPr="00D17C22" w:rsidRDefault="00D17C22" w:rsidP="00D17C22">
      <w:pPr>
        <w:rPr>
          <w:sz w:val="26"/>
          <w:szCs w:val="26"/>
        </w:rPr>
      </w:pPr>
    </w:p>
    <w:p w14:paraId="3633A90D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print("Random forest: ")</w:t>
      </w:r>
    </w:p>
    <w:p w14:paraId="76E923C6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for n in n_estimators_list:</w:t>
      </w:r>
    </w:p>
    <w:p w14:paraId="690E4AC7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 xml:space="preserve">    print(f"estimated_n = {n},")</w:t>
      </w:r>
    </w:p>
    <w:p w14:paraId="43110046" w14:textId="6457AB34" w:rsid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 xml:space="preserve">    print(f"Accuracy: {accuracy_results[n]:.4f}, Precision: {precision_results[n]:.2f}, Recall: {recall_results[n]:.2f}, F1-score: {f1_results[n]:.2f}")</w:t>
      </w:r>
    </w:p>
    <w:p w14:paraId="1A98BD26" w14:textId="2155C386" w:rsidR="00D17C22" w:rsidRDefault="00D17C22" w:rsidP="00D17C22">
      <w:pPr>
        <w:rPr>
          <w:sz w:val="26"/>
          <w:szCs w:val="26"/>
        </w:rPr>
      </w:pPr>
      <w:r>
        <w:rPr>
          <w:b/>
          <w:bCs/>
          <w:sz w:val="26"/>
          <w:szCs w:val="26"/>
        </w:rPr>
        <w:t>Output:</w:t>
      </w:r>
    </w:p>
    <w:p w14:paraId="1636BAEF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Decision Tree - Accuracy: 0.99, Precision: 0.99, Recall: 0.99, F1-score: 0.99</w:t>
      </w:r>
    </w:p>
    <w:p w14:paraId="4CAE0E48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 xml:space="preserve">Random forest: </w:t>
      </w:r>
    </w:p>
    <w:p w14:paraId="4C66C77B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lastRenderedPageBreak/>
        <w:t>estimated_n = 1,</w:t>
      </w:r>
    </w:p>
    <w:p w14:paraId="1DFFA608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Accuracy: 0.9963, Precision: 1.00, Recall: 1.00, F1-score: 1.00</w:t>
      </w:r>
    </w:p>
    <w:p w14:paraId="73914D68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estimated_n = 50,</w:t>
      </w:r>
    </w:p>
    <w:p w14:paraId="28537A15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Accuracy: 1.0000, Precision: 1.00, Recall: 1.00, F1-score: 1.00</w:t>
      </w:r>
    </w:p>
    <w:p w14:paraId="257F2F4D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estimated_n = 100,</w:t>
      </w:r>
    </w:p>
    <w:p w14:paraId="1B46753E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Accuracy: 1.0000, Precision: 1.00, Recall: 1.00, F1-score: 1.00</w:t>
      </w:r>
    </w:p>
    <w:p w14:paraId="790C7DF2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estimated_n = 150,</w:t>
      </w:r>
    </w:p>
    <w:p w14:paraId="6F48B67B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Accuracy: 1.0000, Precision: 1.00, Recall: 1.00, F1-score: 1.00</w:t>
      </w:r>
    </w:p>
    <w:p w14:paraId="538D7967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estimated_n = 200,</w:t>
      </w:r>
    </w:p>
    <w:p w14:paraId="757753D5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Accuracy: 1.0000, Precision: 1.00, Recall: 1.00, F1-score: 1.00</w:t>
      </w:r>
    </w:p>
    <w:p w14:paraId="7DD81666" w14:textId="77777777" w:rsidR="00D17C22" w:rsidRPr="00D17C22" w:rsidRDefault="00D17C22" w:rsidP="00D17C22">
      <w:pPr>
        <w:rPr>
          <w:sz w:val="26"/>
          <w:szCs w:val="26"/>
        </w:rPr>
      </w:pPr>
      <w:r w:rsidRPr="00D17C22">
        <w:rPr>
          <w:sz w:val="26"/>
          <w:szCs w:val="26"/>
        </w:rPr>
        <w:t>estimated_n = 250,</w:t>
      </w:r>
    </w:p>
    <w:p w14:paraId="4476075A" w14:textId="2555B44C" w:rsidR="00BF2392" w:rsidRPr="00BF2392" w:rsidRDefault="00D17C22" w:rsidP="00BF2392">
      <w:pPr>
        <w:rPr>
          <w:sz w:val="26"/>
          <w:szCs w:val="26"/>
        </w:rPr>
      </w:pPr>
      <w:r w:rsidRPr="00D17C22">
        <w:rPr>
          <w:sz w:val="26"/>
          <w:szCs w:val="26"/>
        </w:rPr>
        <w:t>Accuracy: 1.0000, Precision: 1.00, Recall: 1.00, F1-score: 1.00</w:t>
      </w:r>
    </w:p>
    <w:p w14:paraId="34C9A01A" w14:textId="55C97BAA" w:rsidR="00BF2392" w:rsidRPr="00EA79B0" w:rsidRDefault="00BF2392" w:rsidP="00BF2392">
      <w:pPr>
        <w:rPr>
          <w:b/>
          <w:bCs/>
          <w:sz w:val="30"/>
          <w:szCs w:val="30"/>
        </w:rPr>
      </w:pPr>
      <w:r w:rsidRPr="00EA79B0">
        <w:rPr>
          <w:b/>
          <w:bCs/>
          <w:sz w:val="30"/>
          <w:szCs w:val="30"/>
        </w:rPr>
        <w:t>Model Training and Evaluation</w:t>
      </w:r>
    </w:p>
    <w:p w14:paraId="360FDEB0" w14:textId="5794B0A8" w:rsidR="00BF2392" w:rsidRPr="00EA79B0" w:rsidRDefault="00BF2392" w:rsidP="00BF2392">
      <w:pPr>
        <w:rPr>
          <w:b/>
          <w:bCs/>
          <w:sz w:val="26"/>
          <w:szCs w:val="26"/>
        </w:rPr>
      </w:pPr>
      <w:r w:rsidRPr="00EA79B0">
        <w:rPr>
          <w:b/>
          <w:bCs/>
          <w:sz w:val="26"/>
          <w:szCs w:val="26"/>
        </w:rPr>
        <w:t>Comparison:</w:t>
      </w:r>
    </w:p>
    <w:p w14:paraId="19DEC63B" w14:textId="77777777" w:rsidR="00BF2392" w:rsidRPr="00BF2392" w:rsidRDefault="00BF2392" w:rsidP="00BF2392">
      <w:pPr>
        <w:rPr>
          <w:sz w:val="26"/>
          <w:szCs w:val="26"/>
        </w:rPr>
      </w:pPr>
      <w:r w:rsidRPr="00BF2392">
        <w:rPr>
          <w:sz w:val="26"/>
          <w:szCs w:val="26"/>
        </w:rPr>
        <w:t xml:space="preserve">   - The Decision Tree Classifier performed excellently with very high accuracy and other metrics.</w:t>
      </w:r>
    </w:p>
    <w:p w14:paraId="25B61E68" w14:textId="0B3F7848" w:rsidR="00BF2392" w:rsidRPr="00BF2392" w:rsidRDefault="00BF2392" w:rsidP="00BF2392">
      <w:pPr>
        <w:rPr>
          <w:sz w:val="26"/>
          <w:szCs w:val="26"/>
        </w:rPr>
      </w:pPr>
      <w:r w:rsidRPr="00BF2392">
        <w:rPr>
          <w:sz w:val="26"/>
          <w:szCs w:val="26"/>
        </w:rPr>
        <w:t xml:space="preserve">   - The Random Forest Classifier outperformed the Decision Tree, achieving perfect scores (100%) across all metrics with 50 or more estimators.</w:t>
      </w:r>
    </w:p>
    <w:p w14:paraId="1B733056" w14:textId="2D9A15B4" w:rsidR="00BF2392" w:rsidRPr="00EA79B0" w:rsidRDefault="00BF2392" w:rsidP="00BF2392">
      <w:pPr>
        <w:rPr>
          <w:b/>
          <w:bCs/>
          <w:sz w:val="26"/>
          <w:szCs w:val="26"/>
        </w:rPr>
      </w:pPr>
      <w:r w:rsidRPr="00EA79B0">
        <w:rPr>
          <w:b/>
          <w:bCs/>
          <w:sz w:val="26"/>
          <w:szCs w:val="26"/>
        </w:rPr>
        <w:t>Conclusion</w:t>
      </w:r>
    </w:p>
    <w:p w14:paraId="2D122524" w14:textId="77777777" w:rsidR="00BF2392" w:rsidRPr="00BF2392" w:rsidRDefault="00BF2392" w:rsidP="00BF2392">
      <w:pPr>
        <w:rPr>
          <w:sz w:val="26"/>
          <w:szCs w:val="26"/>
        </w:rPr>
      </w:pPr>
      <w:r w:rsidRPr="00BF2392">
        <w:rPr>
          <w:sz w:val="26"/>
          <w:szCs w:val="26"/>
        </w:rPr>
        <w:t>- Both models performed exceptionally well on the mushroom dataset.</w:t>
      </w:r>
    </w:p>
    <w:p w14:paraId="2C279E03" w14:textId="77777777" w:rsidR="00BF2392" w:rsidRPr="00BF2392" w:rsidRDefault="00BF2392" w:rsidP="00BF2392">
      <w:pPr>
        <w:rPr>
          <w:sz w:val="26"/>
          <w:szCs w:val="26"/>
        </w:rPr>
      </w:pPr>
      <w:r w:rsidRPr="00BF2392">
        <w:rPr>
          <w:sz w:val="26"/>
          <w:szCs w:val="26"/>
        </w:rPr>
        <w:t>- The Random Forest Classifier demonstrated superior performance, especially with 50 or more estimators, achieving perfect classification accuracy.</w:t>
      </w:r>
    </w:p>
    <w:p w14:paraId="06E59AF5" w14:textId="77777777" w:rsidR="00BF2392" w:rsidRPr="00BF2392" w:rsidRDefault="00BF2392" w:rsidP="00BF2392">
      <w:pPr>
        <w:rPr>
          <w:sz w:val="26"/>
          <w:szCs w:val="26"/>
        </w:rPr>
      </w:pPr>
      <w:r w:rsidRPr="00BF2392">
        <w:rPr>
          <w:sz w:val="26"/>
          <w:szCs w:val="26"/>
        </w:rPr>
        <w:t>- The Decision Tree Classifier, while slightly less accurate, still provided high-quality predictions with nearly perfect accuracy.</w:t>
      </w:r>
    </w:p>
    <w:p w14:paraId="01693532" w14:textId="31764F85" w:rsidR="00BF2392" w:rsidRPr="00D17C22" w:rsidRDefault="00BF2392" w:rsidP="00BF2392">
      <w:pPr>
        <w:rPr>
          <w:sz w:val="26"/>
          <w:szCs w:val="26"/>
        </w:rPr>
      </w:pPr>
      <w:r w:rsidRPr="00BF2392">
        <w:rPr>
          <w:sz w:val="26"/>
          <w:szCs w:val="26"/>
        </w:rPr>
        <w:t>- The mushroom dataset, being categorical and relatively simple, was well-suited for these tree-based models, resulting in high performance across all tested configurations.</w:t>
      </w:r>
    </w:p>
    <w:sectPr w:rsidR="00BF2392" w:rsidRPr="00D17C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UwsDA0s7Q0MDI2NrZU0lEKTi0uzszPAykwqgUAqA2qHywAAAA="/>
  </w:docVars>
  <w:rsids>
    <w:rsidRoot w:val="008C2F0B"/>
    <w:rsid w:val="000B39CF"/>
    <w:rsid w:val="003510A1"/>
    <w:rsid w:val="00460E0C"/>
    <w:rsid w:val="00546412"/>
    <w:rsid w:val="005F383C"/>
    <w:rsid w:val="00896909"/>
    <w:rsid w:val="008C2F0B"/>
    <w:rsid w:val="00907A68"/>
    <w:rsid w:val="00A70F75"/>
    <w:rsid w:val="00B67C09"/>
    <w:rsid w:val="00BF2392"/>
    <w:rsid w:val="00D17C22"/>
    <w:rsid w:val="00E54778"/>
    <w:rsid w:val="00EA79B0"/>
    <w:rsid w:val="00FC4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BDD72"/>
  <w15:chartTrackingRefBased/>
  <w15:docId w15:val="{30CCAE6C-0C42-4490-A285-EF8DCE6A3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a"/>
    <w:basedOn w:val="DefaultParagraphFont"/>
    <w:rsid w:val="005F38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257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0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53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3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53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4270683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509757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5551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7965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733729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</w:div>
              </w:divsChild>
            </w:div>
          </w:divsChild>
        </w:div>
        <w:div w:id="1171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29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3938976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705374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3044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9895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28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1977992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</w:div>
              </w:divsChild>
            </w:div>
          </w:divsChild>
        </w:div>
        <w:div w:id="17220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5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1517047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2130024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5919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913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248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681406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</w:div>
              </w:divsChild>
            </w:div>
          </w:divsChild>
        </w:div>
        <w:div w:id="10997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84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0137478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904291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9865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611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8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3921980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</w:div>
              </w:divsChild>
            </w:div>
          </w:divsChild>
        </w:div>
        <w:div w:id="1742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0032140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406611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1736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103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45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9920534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</w:div>
              </w:divsChild>
            </w:div>
          </w:divsChild>
        </w:div>
        <w:div w:id="27803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9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8700069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  <w:divsChild>
                    <w:div w:id="1532108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16167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884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481603">
                  <w:marLeft w:val="0"/>
                  <w:marRight w:val="0"/>
                  <w:marTop w:val="0"/>
                  <w:marBottom w:val="0"/>
                  <w:divBdr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divBdr>
                </w:div>
              </w:divsChild>
            </w:div>
          </w:divsChild>
        </w:div>
      </w:divsChild>
    </w:div>
    <w:div w:id="108194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6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04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03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18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4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657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995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665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992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5924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7655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524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287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5767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29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9</Pages>
  <Words>1554</Words>
  <Characters>886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nob Tanvir</dc:creator>
  <cp:keywords/>
  <dc:description/>
  <cp:lastModifiedBy>Arnob Tanvir</cp:lastModifiedBy>
  <cp:revision>7</cp:revision>
  <dcterms:created xsi:type="dcterms:W3CDTF">2024-07-09T14:16:00Z</dcterms:created>
  <dcterms:modified xsi:type="dcterms:W3CDTF">2024-07-09T15:11:00Z</dcterms:modified>
</cp:coreProperties>
</file>